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382A57" w:rsidP="00A37FD0" w:rsidRDefault="006F16E2" w14:paraId="2A945513" w14:textId="138C51F7">
      <w:pPr>
        <w:spacing w:after="0" w:line="240" w:lineRule="auto"/>
        <w:jc w:val="center"/>
        <w:rPr>
          <w:b w:val="1"/>
          <w:bCs w:val="1"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editId="11F7969A" wp14:anchorId="77A15694">
            <wp:simplePos x="0" y="0"/>
            <wp:positionH relativeFrom="column">
              <wp:posOffset>-358141</wp:posOffset>
            </wp:positionH>
            <wp:positionV relativeFrom="paragraph">
              <wp:posOffset>-158115</wp:posOffset>
            </wp:positionV>
            <wp:extent cx="2311455" cy="70104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835" cy="7017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58241" behindDoc="1" locked="0" layoutInCell="1" allowOverlap="1" wp14:editId="48C26AFA" wp14:anchorId="35B7232E">
            <wp:simplePos x="0" y="0"/>
            <wp:positionH relativeFrom="column">
              <wp:posOffset>3666490</wp:posOffset>
            </wp:positionH>
            <wp:positionV relativeFrom="paragraph">
              <wp:posOffset>-188595</wp:posOffset>
            </wp:positionV>
            <wp:extent cx="2438400" cy="73152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360EB" w:rsidP="00A37FD0" w:rsidRDefault="005360EB" w14:paraId="3B05E546" w14:textId="20BF3DF6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</w:p>
    <w:p w:rsidR="005360EB" w:rsidP="00A37FD0" w:rsidRDefault="005360EB" w14:paraId="7308B4F2" w14:textId="29D47B95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</w:p>
    <w:p w:rsidRPr="00117BC7" w:rsidR="00382A57" w:rsidP="00A37FD0" w:rsidRDefault="00F53B07" w14:paraId="1E16AD81" w14:textId="09312123">
      <w:pPr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32"/>
          <w:szCs w:val="32"/>
        </w:rPr>
        <w:br/>
      </w:r>
      <w:r w:rsidRPr="00117BC7" w:rsidR="004F70A9">
        <w:rPr>
          <w:rFonts w:cstheme="minorHAnsi"/>
          <w:b/>
          <w:bCs/>
          <w:sz w:val="28"/>
          <w:szCs w:val="28"/>
        </w:rPr>
        <w:t>East of England NSIPs Centre of Excellence Conference</w:t>
      </w:r>
    </w:p>
    <w:p w:rsidRPr="00117BC7" w:rsidR="00A37FD0" w:rsidP="00A37FD0" w:rsidRDefault="00851CD5" w14:paraId="1DB964FE" w14:textId="7629AB0B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8 May 2024</w:t>
      </w:r>
      <w:r w:rsidRPr="00117BC7" w:rsidR="007F5110">
        <w:rPr>
          <w:rFonts w:cstheme="minorHAnsi"/>
          <w:sz w:val="24"/>
          <w:szCs w:val="24"/>
        </w:rPr>
        <w:t>, The Apex, Bury St Edmunds</w:t>
      </w:r>
    </w:p>
    <w:p w:rsidR="004F70A9" w:rsidP="00A37FD0" w:rsidRDefault="004F70A9" w14:paraId="5627DB8A" w14:textId="77777777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</w:p>
    <w:p w:rsidRPr="004F70A9" w:rsidR="0008570B" w:rsidP="70973F32" w:rsidRDefault="00F53B07" w14:paraId="46427D0C" w14:textId="03CB7005">
      <w:pPr>
        <w:spacing w:after="0" w:line="240" w:lineRule="auto"/>
        <w:jc w:val="center"/>
        <w:rPr>
          <w:rFonts w:cs="Calibri" w:cstheme="minorAscii"/>
          <w:b w:val="1"/>
          <w:bCs w:val="1"/>
          <w:sz w:val="24"/>
          <w:szCs w:val="24"/>
        </w:rPr>
      </w:pPr>
      <w:r w:rsidRPr="70973F32" w:rsidR="00851CD5">
        <w:rPr>
          <w:rFonts w:cs="Calibri" w:cstheme="minorAscii"/>
          <w:b w:val="1"/>
          <w:bCs w:val="1"/>
          <w:sz w:val="24"/>
          <w:szCs w:val="24"/>
        </w:rPr>
        <w:t>Agenda</w:t>
      </w:r>
    </w:p>
    <w:p w:rsidRPr="0008570B" w:rsidR="00A37FD0" w:rsidP="00A37FD0" w:rsidRDefault="00A37FD0" w14:paraId="6B8AE963" w14:textId="77777777">
      <w:pPr>
        <w:spacing w:after="0" w:line="240" w:lineRule="auto"/>
        <w:jc w:val="center"/>
        <w:rPr>
          <w:b/>
          <w:bCs/>
        </w:rPr>
      </w:pPr>
    </w:p>
    <w:tbl>
      <w:tblPr>
        <w:tblStyle w:val="TableGrid"/>
        <w:tblW w:w="10206" w:type="dxa"/>
        <w:tblInd w:w="-572" w:type="dxa"/>
        <w:tblLook w:val="04A0" w:firstRow="1" w:lastRow="0" w:firstColumn="1" w:lastColumn="0" w:noHBand="0" w:noVBand="1"/>
      </w:tblPr>
      <w:tblGrid>
        <w:gridCol w:w="851"/>
        <w:gridCol w:w="9355"/>
      </w:tblGrid>
      <w:tr w:rsidRPr="00F53B07" w:rsidR="0020545F" w:rsidTr="70973F32" w14:paraId="07FEDF19" w14:textId="77777777">
        <w:tc>
          <w:tcPr>
            <w:tcW w:w="851" w:type="dxa"/>
            <w:shd w:val="clear" w:color="auto" w:fill="D0CECE" w:themeFill="background2" w:themeFillShade="E6"/>
            <w:tcMar/>
          </w:tcPr>
          <w:p w:rsidRPr="00F53B07" w:rsidR="00077E72" w:rsidP="00A37FD0" w:rsidRDefault="00077E72" w14:paraId="0AD136B1" w14:textId="21F3090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53B07">
              <w:rPr>
                <w:rFonts w:cstheme="minorHAnsi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9355" w:type="dxa"/>
            <w:shd w:val="clear" w:color="auto" w:fill="D0CECE" w:themeFill="background2" w:themeFillShade="E6"/>
            <w:tcMar/>
          </w:tcPr>
          <w:p w:rsidRPr="00F53B07" w:rsidR="00077E72" w:rsidP="00A37FD0" w:rsidRDefault="00077E72" w14:paraId="172BD7B4" w14:textId="7B77654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53B07">
              <w:rPr>
                <w:rFonts w:cstheme="minorHAnsi"/>
                <w:b/>
                <w:bCs/>
                <w:sz w:val="24"/>
                <w:szCs w:val="24"/>
              </w:rPr>
              <w:t xml:space="preserve">Session </w:t>
            </w:r>
          </w:p>
        </w:tc>
      </w:tr>
      <w:tr w:rsidRPr="00F53B07" w:rsidR="0020545F" w:rsidTr="70973F32" w14:paraId="26BCBAF6" w14:textId="77777777">
        <w:tc>
          <w:tcPr>
            <w:tcW w:w="851" w:type="dxa"/>
            <w:shd w:val="clear" w:color="auto" w:fill="D0CECE" w:themeFill="background2" w:themeFillShade="E6"/>
            <w:tcMar/>
          </w:tcPr>
          <w:p w:rsidRPr="00F53B07" w:rsidR="00077E72" w:rsidP="00382A57" w:rsidRDefault="00077E72" w14:paraId="45688BA3" w14:textId="443A6975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09:30</w:t>
            </w:r>
            <w:r w:rsidRPr="00F53B07"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</w:p>
          <w:p w:rsidRPr="00F53B07" w:rsidR="00077E72" w:rsidP="00382A57" w:rsidRDefault="00077E72" w14:paraId="64BD91F8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shd w:val="clear" w:color="auto" w:fill="D0CECE" w:themeFill="background2" w:themeFillShade="E6"/>
            <w:tcMar/>
          </w:tcPr>
          <w:p w:rsidRPr="00F53B07" w:rsidR="00077E72" w:rsidP="00382A57" w:rsidRDefault="00077E72" w14:paraId="5795BE92" w14:textId="2AF6898A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 xml:space="preserve">Registration and </w:t>
            </w:r>
            <w:r w:rsidR="00814209">
              <w:rPr>
                <w:rFonts w:cstheme="minorHAnsi"/>
                <w:sz w:val="24"/>
                <w:szCs w:val="24"/>
              </w:rPr>
              <w:t>R</w:t>
            </w:r>
            <w:r w:rsidRPr="00F53B07">
              <w:rPr>
                <w:rFonts w:cstheme="minorHAnsi"/>
                <w:sz w:val="24"/>
                <w:szCs w:val="24"/>
              </w:rPr>
              <w:t xml:space="preserve">efreshments </w:t>
            </w:r>
          </w:p>
        </w:tc>
      </w:tr>
      <w:tr w:rsidRPr="00F53B07" w:rsidR="00077E72" w:rsidTr="70973F32" w14:paraId="2CAFB1CC" w14:textId="77777777">
        <w:tc>
          <w:tcPr>
            <w:tcW w:w="851" w:type="dxa"/>
            <w:tcMar/>
          </w:tcPr>
          <w:p w:rsidRPr="00F53B07" w:rsidR="00077E72" w:rsidP="00382A57" w:rsidRDefault="00077E72" w14:paraId="34CCD682" w14:textId="3805A4D7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10:00</w:t>
            </w:r>
            <w:r w:rsidRPr="00F53B07"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</w:p>
          <w:p w:rsidRPr="00F53B07" w:rsidR="00DF7831" w:rsidP="00382A57" w:rsidRDefault="00DF7831" w14:paraId="5F3160CF" w14:textId="50A57081">
            <w:pPr>
              <w:rPr>
                <w:rFonts w:cstheme="minorHAnsi"/>
                <w:sz w:val="24"/>
                <w:szCs w:val="24"/>
              </w:rPr>
            </w:pPr>
          </w:p>
          <w:p w:rsidRPr="00F53B07" w:rsidR="00077E72" w:rsidP="00382A57" w:rsidRDefault="00077E72" w14:paraId="57C1793A" w14:textId="4F40892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tcMar/>
          </w:tcPr>
          <w:p w:rsidRPr="00F53B07" w:rsidR="00077E72" w:rsidP="00382A57" w:rsidRDefault="00077E72" w14:paraId="0B76DA16" w14:textId="4604266F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53B07">
              <w:rPr>
                <w:rFonts w:cstheme="minorHAnsi"/>
                <w:b/>
                <w:bCs/>
                <w:sz w:val="24"/>
                <w:szCs w:val="24"/>
              </w:rPr>
              <w:t xml:space="preserve">Welcome </w:t>
            </w:r>
            <w:r w:rsidR="00814209">
              <w:rPr>
                <w:rFonts w:cstheme="minorHAnsi"/>
                <w:b/>
                <w:bCs/>
                <w:sz w:val="24"/>
                <w:szCs w:val="24"/>
              </w:rPr>
              <w:t>A</w:t>
            </w:r>
            <w:r w:rsidRPr="00F53B07" w:rsidR="006D7940">
              <w:rPr>
                <w:rFonts w:cstheme="minorHAnsi"/>
                <w:b/>
                <w:bCs/>
                <w:sz w:val="24"/>
                <w:szCs w:val="24"/>
              </w:rPr>
              <w:t xml:space="preserve">ddress and Centre of Excellence </w:t>
            </w:r>
            <w:r w:rsidR="00814209">
              <w:rPr>
                <w:rFonts w:cstheme="minorHAnsi"/>
                <w:b/>
                <w:bCs/>
                <w:sz w:val="24"/>
                <w:szCs w:val="24"/>
              </w:rPr>
              <w:t>O</w:t>
            </w:r>
            <w:r w:rsidRPr="00F53B07" w:rsidR="006D7940">
              <w:rPr>
                <w:rFonts w:cstheme="minorHAnsi"/>
                <w:b/>
                <w:bCs/>
                <w:sz w:val="24"/>
                <w:szCs w:val="24"/>
              </w:rPr>
              <w:t>verview</w:t>
            </w:r>
          </w:p>
          <w:p w:rsidRPr="00F53B07" w:rsidR="00F53B07" w:rsidP="00F53B07" w:rsidRDefault="00F53B07" w14:paraId="6E4FC4DB" w14:textId="77777777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F53B07">
              <w:rPr>
                <w:rFonts w:asciiTheme="minorHAnsi" w:hAnsiTheme="minorHAnsi" w:cstheme="minorHAnsi"/>
                <w:sz w:val="24"/>
                <w:szCs w:val="24"/>
              </w:rPr>
              <w:t>Cllr Richard Rout, Deputy Leader and Cabinet Member for Finance and Environment, Suffolk County Council</w:t>
            </w:r>
          </w:p>
          <w:p w:rsidRPr="00F53B07" w:rsidR="00930EF5" w:rsidP="00F53B07" w:rsidRDefault="00930EF5" w14:paraId="0A7284C9" w14:textId="2DE61210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F53B07">
              <w:rPr>
                <w:rFonts w:asciiTheme="minorHAnsi" w:hAnsiTheme="minorHAnsi" w:cstheme="minorHAnsi"/>
                <w:sz w:val="24"/>
                <w:szCs w:val="24"/>
              </w:rPr>
              <w:t xml:space="preserve">Andrew Cook, Executive Director for Growth, Highways and Infrastructure, Suffolk County Council </w:t>
            </w:r>
          </w:p>
          <w:p w:rsidRPr="00F53B07" w:rsidR="00077E72" w:rsidP="00F53B07" w:rsidRDefault="00077E72" w14:paraId="34549A49" w14:textId="6A2E39F6">
            <w:pPr>
              <w:rPr>
                <w:rFonts w:cstheme="minorHAnsi"/>
                <w:color w:val="FF0000"/>
                <w:sz w:val="24"/>
                <w:szCs w:val="24"/>
              </w:rPr>
            </w:pPr>
          </w:p>
        </w:tc>
      </w:tr>
      <w:tr w:rsidRPr="00F53B07" w:rsidR="00077E72" w:rsidTr="70973F32" w14:paraId="01195593" w14:textId="77777777">
        <w:tc>
          <w:tcPr>
            <w:tcW w:w="851" w:type="dxa"/>
            <w:tcMar/>
          </w:tcPr>
          <w:p w:rsidRPr="00F53B07" w:rsidR="00077E72" w:rsidP="00382A57" w:rsidRDefault="00077E72" w14:paraId="3CE220B9" w14:textId="1AB7FEE1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10:</w:t>
            </w:r>
            <w:r w:rsidRPr="00F53B07" w:rsidR="00F839B4">
              <w:rPr>
                <w:rFonts w:cstheme="minorHAnsi"/>
                <w:sz w:val="24"/>
                <w:szCs w:val="24"/>
              </w:rPr>
              <w:t>10</w:t>
            </w:r>
          </w:p>
          <w:p w:rsidRPr="00F53B07" w:rsidR="00077E72" w:rsidP="00F53B07" w:rsidRDefault="00077E72" w14:paraId="0C1A490E" w14:textId="474B64B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tcMar/>
          </w:tcPr>
          <w:p w:rsidRPr="00F53B07" w:rsidR="00A41B43" w:rsidP="70973F32" w:rsidRDefault="00A41B43" w14:paraId="60E140F2" w14:textId="3E05721A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eastAsia="Times New Roman" w:cs="Calibri" w:cstheme="minorAscii"/>
                <w:sz w:val="24"/>
                <w:szCs w:val="24"/>
              </w:rPr>
            </w:pPr>
            <w:r w:rsidRPr="70973F32" w:rsidR="1E8D7221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Great Grid Upgrade</w:t>
            </w:r>
            <w:r>
              <w:br/>
            </w:r>
            <w:r w:rsidRPr="70973F32" w:rsidR="1E8D7221">
              <w:rPr>
                <w:rFonts w:eastAsia="Times New Roman" w:cs="Calibri" w:cstheme="minorAscii"/>
                <w:sz w:val="24"/>
                <w:szCs w:val="24"/>
              </w:rPr>
              <w:t>Tom McGarry, Deputy</w:t>
            </w:r>
            <w:r w:rsidRPr="70973F32" w:rsidR="53BA0D45">
              <w:rPr>
                <w:rFonts w:eastAsia="Times New Roman" w:cs="Calibri" w:cstheme="minorAscii"/>
                <w:sz w:val="24"/>
                <w:szCs w:val="24"/>
              </w:rPr>
              <w:t xml:space="preserve"> Director</w:t>
            </w:r>
            <w:r w:rsidRPr="70973F32" w:rsidR="1E8D7221">
              <w:rPr>
                <w:rFonts w:eastAsia="Times New Roman" w:cs="Calibri" w:cstheme="minorAscii"/>
                <w:sz w:val="24"/>
                <w:szCs w:val="24"/>
              </w:rPr>
              <w:t xml:space="preserve"> </w:t>
            </w:r>
            <w:r w:rsidRPr="70973F32" w:rsidR="60CC3F34">
              <w:rPr>
                <w:rFonts w:eastAsia="Times New Roman" w:cs="Calibri" w:cstheme="minorAscii"/>
                <w:sz w:val="24"/>
                <w:szCs w:val="24"/>
              </w:rPr>
              <w:t xml:space="preserve">of </w:t>
            </w:r>
            <w:r w:rsidRPr="70973F32" w:rsidR="1E8D7221">
              <w:rPr>
                <w:rFonts w:eastAsia="Times New Roman" w:cs="Calibri" w:cstheme="minorAscii"/>
                <w:sz w:val="24"/>
                <w:szCs w:val="24"/>
              </w:rPr>
              <w:t xml:space="preserve">External </w:t>
            </w:r>
            <w:r w:rsidRPr="70973F32" w:rsidR="37A6B2EE">
              <w:rPr>
                <w:rFonts w:eastAsia="Times New Roman" w:cs="Calibri" w:cstheme="minorAscii"/>
                <w:sz w:val="24"/>
                <w:szCs w:val="24"/>
              </w:rPr>
              <w:t>Affairs,</w:t>
            </w:r>
            <w:r w:rsidRPr="70973F32" w:rsidR="1E8D7221">
              <w:rPr>
                <w:rFonts w:eastAsia="Times New Roman" w:cs="Calibri" w:cstheme="minorAscii"/>
                <w:sz w:val="24"/>
                <w:szCs w:val="24"/>
              </w:rPr>
              <w:t xml:space="preserve"> National Grid</w:t>
            </w:r>
            <w:r w:rsidRPr="70973F32" w:rsidR="19CB2E8D">
              <w:rPr>
                <w:rFonts w:eastAsia="Times New Roman" w:cs="Calibri" w:cstheme="minorAscii"/>
                <w:sz w:val="24"/>
                <w:szCs w:val="24"/>
              </w:rPr>
              <w:t xml:space="preserve"> </w:t>
            </w:r>
            <w:r w:rsidRPr="70973F32" w:rsidR="61BF3A00">
              <w:rPr>
                <w:rFonts w:eastAsia="Times New Roman" w:cs="Calibri" w:cstheme="minorAscii"/>
                <w:sz w:val="24"/>
                <w:szCs w:val="24"/>
              </w:rPr>
              <w:t>Infrastructure</w:t>
            </w:r>
          </w:p>
          <w:p w:rsidRPr="00F53B07" w:rsidR="00A41B43" w:rsidP="70973F32" w:rsidRDefault="00A41B43" w14:paraId="67715010" w14:textId="6A794F7C">
            <w:pPr>
              <w:pStyle w:val="Normal"/>
              <w:rPr>
                <w:rFonts w:cs="Calibri" w:cstheme="minorAscii"/>
                <w:sz w:val="24"/>
                <w:szCs w:val="24"/>
              </w:rPr>
            </w:pPr>
          </w:p>
        </w:tc>
      </w:tr>
      <w:tr w:rsidRPr="00F53B07" w:rsidR="00077E72" w:rsidTr="70973F32" w14:paraId="3F8F9CCF" w14:textId="77777777">
        <w:tc>
          <w:tcPr>
            <w:tcW w:w="851" w:type="dxa"/>
            <w:tcMar/>
          </w:tcPr>
          <w:p w:rsidRPr="00F53B07" w:rsidR="00077E72" w:rsidP="19556D31" w:rsidRDefault="00077E72" w14:paraId="30AF01A3" w14:textId="752F3D25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10</w:t>
            </w:r>
            <w:r w:rsidRPr="00F53B07" w:rsidR="004D7066">
              <w:rPr>
                <w:rFonts w:cstheme="minorHAnsi"/>
                <w:sz w:val="24"/>
                <w:szCs w:val="24"/>
              </w:rPr>
              <w:t>:</w:t>
            </w:r>
            <w:r w:rsidRPr="00F53B07" w:rsidR="00AE4E63">
              <w:rPr>
                <w:rFonts w:cstheme="minorHAnsi"/>
                <w:sz w:val="24"/>
                <w:szCs w:val="24"/>
              </w:rPr>
              <w:t>3</w:t>
            </w:r>
            <w:r w:rsidRPr="00F53B07" w:rsidR="2709052E">
              <w:rPr>
                <w:rFonts w:cstheme="minorHAnsi"/>
                <w:sz w:val="24"/>
                <w:szCs w:val="24"/>
              </w:rPr>
              <w:t>0</w:t>
            </w:r>
          </w:p>
          <w:p w:rsidRPr="00F53B07" w:rsidR="00F839B4" w:rsidP="27A2FFE2" w:rsidRDefault="00F839B4" w14:paraId="6B449954" w14:textId="2A5E523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tcMar/>
          </w:tcPr>
          <w:p w:rsidRPr="00F53B07" w:rsidR="00077E72" w:rsidP="70973F32" w:rsidRDefault="00077E72" w14:paraId="1BF3BA7B" w14:textId="4F740C35">
            <w:pPr>
              <w:spacing w:line="259" w:lineRule="auto"/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</w:pPr>
            <w:r w:rsidRPr="70973F32" w:rsidR="33E4FFAE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Future Electricity System Operator</w:t>
            </w:r>
            <w:r>
              <w:br/>
            </w:r>
            <w:r w:rsidRPr="70973F32" w:rsidR="33E4FFAE">
              <w:rPr>
                <w:rFonts w:eastAsia="Times New Roman" w:cs="Calibri" w:cstheme="minorAscii"/>
                <w:sz w:val="24"/>
                <w:szCs w:val="24"/>
              </w:rPr>
              <w:t>Hannah Small, Public Affairs and Policy Manager, National Grid Electricity System Operator (ESO)</w:t>
            </w:r>
          </w:p>
          <w:p w:rsidRPr="00F53B07" w:rsidR="00077E72" w:rsidP="70973F32" w:rsidRDefault="00077E72" w14:paraId="41BB0A86" w14:textId="4EFAD535">
            <w:pPr>
              <w:pStyle w:val="Normal"/>
              <w:spacing w:line="259" w:lineRule="auto"/>
              <w:rPr>
                <w:rFonts w:eastAsia="Times New Roman" w:cs="Calibri" w:cstheme="minorAscii"/>
                <w:sz w:val="24"/>
                <w:szCs w:val="24"/>
              </w:rPr>
            </w:pPr>
          </w:p>
        </w:tc>
      </w:tr>
      <w:tr w:rsidR="70973F32" w:rsidTr="70973F32" w14:paraId="4BC30E12">
        <w:trPr>
          <w:trHeight w:val="300"/>
        </w:trPr>
        <w:tc>
          <w:tcPr>
            <w:tcW w:w="851" w:type="dxa"/>
            <w:tcMar/>
          </w:tcPr>
          <w:p w:rsidR="4B75C114" w:rsidP="70973F32" w:rsidRDefault="4B75C114" w14:paraId="79762C4C" w14:textId="4FBCA3A3">
            <w:pPr>
              <w:pStyle w:val="Normal"/>
              <w:rPr>
                <w:rFonts w:cs="Calibri" w:cstheme="minorAscii"/>
                <w:sz w:val="24"/>
                <w:szCs w:val="24"/>
              </w:rPr>
            </w:pPr>
            <w:r w:rsidRPr="70973F32" w:rsidR="4B75C114">
              <w:rPr>
                <w:rFonts w:cs="Calibri" w:cstheme="minorAscii"/>
                <w:sz w:val="24"/>
                <w:szCs w:val="24"/>
              </w:rPr>
              <w:t>10:50</w:t>
            </w:r>
          </w:p>
        </w:tc>
        <w:tc>
          <w:tcPr>
            <w:tcW w:w="9355" w:type="dxa"/>
            <w:tcMar/>
          </w:tcPr>
          <w:p w:rsidR="4B75C114" w:rsidP="70973F32" w:rsidRDefault="4B75C114" w14:paraId="73C227A9" w14:textId="322D5D6E">
            <w:pPr>
              <w:pStyle w:val="Normal"/>
              <w:rPr>
                <w:rFonts w:cs="Calibri" w:cstheme="minorAscii"/>
                <w:b w:val="1"/>
                <w:bCs w:val="1"/>
                <w:sz w:val="24"/>
                <w:szCs w:val="24"/>
              </w:rPr>
            </w:pPr>
            <w:r w:rsidRPr="70973F32" w:rsidR="4B75C114">
              <w:rPr>
                <w:rFonts w:cs="Calibri" w:cstheme="minorAscii"/>
                <w:b w:val="1"/>
                <w:bCs w:val="1"/>
                <w:sz w:val="24"/>
                <w:szCs w:val="24"/>
              </w:rPr>
              <w:t xml:space="preserve">Question and answer session with morning speakers </w:t>
            </w:r>
          </w:p>
          <w:p w:rsidR="70973F32" w:rsidP="70973F32" w:rsidRDefault="70973F32" w14:paraId="75AAED8E" w14:textId="77121E9C">
            <w:pPr>
              <w:pStyle w:val="Normal"/>
              <w:rPr>
                <w:rFonts w:cs="Calibri" w:cstheme="minorAscii"/>
                <w:b w:val="1"/>
                <w:bCs w:val="1"/>
                <w:sz w:val="24"/>
                <w:szCs w:val="24"/>
              </w:rPr>
            </w:pPr>
          </w:p>
        </w:tc>
      </w:tr>
      <w:tr w:rsidR="70973F32" w:rsidTr="70973F32" w14:paraId="0DBBE848">
        <w:trPr>
          <w:trHeight w:val="300"/>
        </w:trPr>
        <w:tc>
          <w:tcPr>
            <w:tcW w:w="851" w:type="dxa"/>
            <w:tcMar/>
          </w:tcPr>
          <w:p w:rsidR="4B75C114" w:rsidP="70973F32" w:rsidRDefault="4B75C114" w14:paraId="01F1A693" w14:textId="44C3A8D2">
            <w:pPr>
              <w:pStyle w:val="Normal"/>
              <w:rPr>
                <w:rFonts w:cs="Calibri" w:cstheme="minorAscii"/>
                <w:sz w:val="24"/>
                <w:szCs w:val="24"/>
              </w:rPr>
            </w:pPr>
            <w:r w:rsidRPr="70973F32" w:rsidR="4B75C114">
              <w:rPr>
                <w:rFonts w:cs="Calibri" w:cstheme="minorAscii"/>
                <w:sz w:val="24"/>
                <w:szCs w:val="24"/>
              </w:rPr>
              <w:t>11:00</w:t>
            </w:r>
          </w:p>
        </w:tc>
        <w:tc>
          <w:tcPr>
            <w:tcW w:w="9355" w:type="dxa"/>
            <w:tcMar/>
          </w:tcPr>
          <w:p w:rsidR="4B75C114" w:rsidP="70973F32" w:rsidRDefault="4B75C114" w14:paraId="4A503E7F" w14:textId="378A8A9A">
            <w:pPr>
              <w:rPr>
                <w:rFonts w:cs="Calibri" w:cstheme="minorAscii"/>
                <w:sz w:val="24"/>
                <w:szCs w:val="24"/>
              </w:rPr>
            </w:pPr>
            <w:r w:rsidRPr="70973F32" w:rsidR="4B75C114">
              <w:rPr>
                <w:rFonts w:cs="Calibri" w:cstheme="minorAscii"/>
                <w:b w:val="1"/>
                <w:bCs w:val="1"/>
                <w:sz w:val="24"/>
                <w:szCs w:val="24"/>
              </w:rPr>
              <w:t>Emerging NSIP Reform</w:t>
            </w:r>
            <w:r>
              <w:br/>
            </w:r>
            <w:r w:rsidRPr="70973F32" w:rsidR="4B75C114">
              <w:rPr>
                <w:rFonts w:cs="Calibri" w:cstheme="minorAscii"/>
                <w:sz w:val="24"/>
                <w:szCs w:val="24"/>
              </w:rPr>
              <w:t>Josh Wainman/Anna Payne, National Infrastructure Planning, Department for Levelling Up, Housing and Communities (DLUHC)</w:t>
            </w:r>
          </w:p>
          <w:p w:rsidR="70973F32" w:rsidP="70973F32" w:rsidRDefault="70973F32" w14:paraId="6DCB8CF5" w14:textId="30EA9B31">
            <w:pPr>
              <w:pStyle w:val="Normal"/>
              <w:rPr>
                <w:rFonts w:cs="Calibri" w:cstheme="minorAscii"/>
                <w:sz w:val="24"/>
                <w:szCs w:val="24"/>
              </w:rPr>
            </w:pPr>
          </w:p>
        </w:tc>
      </w:tr>
      <w:tr w:rsidRPr="00F53B07" w:rsidR="0020545F" w:rsidTr="70973F32" w14:paraId="124F779E" w14:textId="77777777">
        <w:tc>
          <w:tcPr>
            <w:tcW w:w="851" w:type="dxa"/>
            <w:shd w:val="clear" w:color="auto" w:fill="D0CECE" w:themeFill="background2" w:themeFillShade="E6"/>
            <w:tcMar/>
          </w:tcPr>
          <w:p w:rsidRPr="00F53B07" w:rsidR="00077E72" w:rsidP="00382A57" w:rsidRDefault="00077E72" w14:paraId="2AD57A2A" w14:textId="313D5235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11:</w:t>
            </w:r>
            <w:r w:rsidRPr="00F53B07" w:rsidR="00AE4E63">
              <w:rPr>
                <w:rFonts w:cstheme="minorHAnsi"/>
                <w:sz w:val="24"/>
                <w:szCs w:val="24"/>
              </w:rPr>
              <w:t>20</w:t>
            </w:r>
          </w:p>
          <w:p w:rsidRPr="00F53B07" w:rsidR="00077E72" w:rsidP="00382A57" w:rsidRDefault="00077E72" w14:paraId="3B311ACD" w14:textId="50E40AE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shd w:val="clear" w:color="auto" w:fill="D0CECE" w:themeFill="background2" w:themeFillShade="E6"/>
            <w:tcMar/>
          </w:tcPr>
          <w:p w:rsidRPr="00F53B07" w:rsidR="00077E72" w:rsidP="27A2FFE2" w:rsidRDefault="00077E72" w14:paraId="65DE0AC1" w14:textId="5F6DEC65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 xml:space="preserve">Refreshments </w:t>
            </w:r>
            <w:r w:rsidRPr="00F53B07" w:rsidR="00F53B07">
              <w:rPr>
                <w:rFonts w:cstheme="minorHAnsi"/>
                <w:sz w:val="24"/>
                <w:szCs w:val="24"/>
              </w:rPr>
              <w:t>and</w:t>
            </w:r>
            <w:r w:rsidRPr="00F53B07" w:rsidR="177FD411">
              <w:rPr>
                <w:rFonts w:cstheme="minorHAnsi"/>
                <w:sz w:val="24"/>
                <w:szCs w:val="24"/>
              </w:rPr>
              <w:t xml:space="preserve"> Networking </w:t>
            </w:r>
          </w:p>
        </w:tc>
      </w:tr>
      <w:tr w:rsidRPr="00F53B07" w:rsidR="00077E72" w:rsidTr="70973F32" w14:paraId="33655774" w14:textId="77777777">
        <w:trPr>
          <w:trHeight w:val="416"/>
        </w:trPr>
        <w:tc>
          <w:tcPr>
            <w:tcW w:w="851" w:type="dxa"/>
            <w:tcMar/>
          </w:tcPr>
          <w:p w:rsidRPr="00F53B07" w:rsidR="00077E72" w:rsidP="00382A57" w:rsidRDefault="00A53191" w14:paraId="6014E18C" w14:textId="019095CD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1</w:t>
            </w:r>
            <w:r w:rsidRPr="00F53B07" w:rsidR="00AE4E63">
              <w:rPr>
                <w:rFonts w:cstheme="minorHAnsi"/>
                <w:sz w:val="24"/>
                <w:szCs w:val="24"/>
              </w:rPr>
              <w:t>1:40</w:t>
            </w:r>
          </w:p>
          <w:p w:rsidRPr="00F53B07" w:rsidR="00077E72" w:rsidP="00F53B07" w:rsidRDefault="00077E72" w14:paraId="037F7AC8" w14:textId="125F644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tcMar/>
          </w:tcPr>
          <w:p w:rsidRPr="00F53B07" w:rsidR="00452097" w:rsidP="70973F32" w:rsidRDefault="00452097" w14:paraId="3A816576" w14:textId="38BFA829">
            <w:pPr>
              <w:rPr>
                <w:rFonts w:cs="Calibri" w:cstheme="minorAscii"/>
                <w:b w:val="1"/>
                <w:bCs w:val="1"/>
                <w:sz w:val="24"/>
                <w:szCs w:val="24"/>
              </w:rPr>
            </w:pPr>
            <w:r w:rsidRPr="70973F32" w:rsidR="3AE59659">
              <w:rPr>
                <w:rFonts w:cs="Calibri" w:cstheme="minorAscii"/>
                <w:b w:val="1"/>
                <w:bCs w:val="1"/>
                <w:sz w:val="24"/>
                <w:szCs w:val="24"/>
              </w:rPr>
              <w:t xml:space="preserve">Panel Discussion: NSIP Reform </w:t>
            </w:r>
          </w:p>
          <w:p w:rsidRPr="00F53B07" w:rsidR="00452097" w:rsidP="70973F32" w:rsidRDefault="00452097" w14:paraId="28E8C2F1" w14:textId="5E42F355">
            <w:pPr>
              <w:rPr>
                <w:rFonts w:cs="Calibri" w:cstheme="minorAscii"/>
                <w:sz w:val="24"/>
                <w:szCs w:val="24"/>
              </w:rPr>
            </w:pPr>
            <w:r w:rsidRPr="70973F32" w:rsidR="3AE59659">
              <w:rPr>
                <w:rFonts w:cs="Calibri" w:cstheme="minorAscii"/>
                <w:sz w:val="24"/>
                <w:szCs w:val="24"/>
              </w:rPr>
              <w:t>Chaired by Andrew Cook, Executive Director for Growth, Highways and Infrastructure, Suffolk County Council</w:t>
            </w:r>
          </w:p>
          <w:p w:rsidRPr="00F53B07" w:rsidR="00452097" w:rsidP="70973F32" w:rsidRDefault="00452097" w14:paraId="1002C485" w14:textId="77777777">
            <w:pPr>
              <w:rPr>
                <w:rFonts w:cs="Calibri" w:cstheme="minorAscii"/>
                <w:sz w:val="24"/>
                <w:szCs w:val="24"/>
              </w:rPr>
            </w:pPr>
          </w:p>
          <w:p w:rsidRPr="00F53B07" w:rsidR="00452097" w:rsidP="70973F32" w:rsidRDefault="00452097" w14:paraId="3AAC8AD0" w14:textId="77777777">
            <w:pPr>
              <w:rPr>
                <w:rFonts w:cs="Calibri" w:cstheme="minorAscii"/>
                <w:sz w:val="24"/>
                <w:szCs w:val="24"/>
              </w:rPr>
            </w:pPr>
            <w:r w:rsidRPr="70973F32" w:rsidR="3AE59659">
              <w:rPr>
                <w:rFonts w:cs="Calibri" w:cstheme="minorAscii"/>
                <w:sz w:val="24"/>
                <w:szCs w:val="24"/>
              </w:rPr>
              <w:t xml:space="preserve">Panellists: </w:t>
            </w:r>
          </w:p>
          <w:p w:rsidRPr="00F53B07" w:rsidR="00452097" w:rsidP="70973F32" w:rsidRDefault="00452097" w14:paraId="3DEF584A" w14:textId="62DBABD4">
            <w:pPr>
              <w:pStyle w:val="ListParagraph"/>
              <w:numPr>
                <w:ilvl w:val="0"/>
                <w:numId w:val="32"/>
              </w:numPr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</w:pPr>
            <w:r w:rsidRPr="70973F32" w:rsidR="3AE59659"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  <w:t xml:space="preserve">Alicia Ford, Deputy Director – Planning </w:t>
            </w:r>
            <w:r w:rsidRPr="70973F32" w:rsidR="3AE59659"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  <w:t>Infrastructure</w:t>
            </w:r>
            <w:r w:rsidRPr="70973F32" w:rsidR="3AE59659"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  <w:t xml:space="preserve">, Department for Levelling Up, Housing and Communities (DLUHC) </w:t>
            </w:r>
          </w:p>
          <w:p w:rsidRPr="00F53B07" w:rsidR="00452097" w:rsidP="70973F32" w:rsidRDefault="00452097" w14:paraId="4226AC36" w14:textId="740A13CF">
            <w:pPr>
              <w:pStyle w:val="ListParagraph"/>
              <w:numPr>
                <w:ilvl w:val="0"/>
                <w:numId w:val="32"/>
              </w:numPr>
              <w:rPr>
                <w:sz w:val="24"/>
                <w:szCs w:val="24"/>
              </w:rPr>
            </w:pPr>
            <w:r w:rsidRPr="70973F32" w:rsidR="3AE59659">
              <w:rPr>
                <w:sz w:val="24"/>
                <w:szCs w:val="24"/>
              </w:rPr>
              <w:t>Philip Ridley, Head of National Infrastructure Planning, East Suffolk Council</w:t>
            </w:r>
          </w:p>
          <w:p w:rsidRPr="00F53B07" w:rsidR="00452097" w:rsidP="70973F32" w:rsidRDefault="00452097" w14:paraId="2714A001" w14:textId="0012D052">
            <w:pPr>
              <w:pStyle w:val="ListParagraph"/>
              <w:numPr>
                <w:ilvl w:val="0"/>
                <w:numId w:val="32"/>
              </w:numPr>
              <w:rPr>
                <w:sz w:val="24"/>
                <w:szCs w:val="24"/>
              </w:rPr>
            </w:pPr>
            <w:r w:rsidRPr="70973F32" w:rsidR="3AE59659">
              <w:rPr>
                <w:sz w:val="24"/>
                <w:szCs w:val="24"/>
              </w:rPr>
              <w:t xml:space="preserve">Jan Bessell, </w:t>
            </w:r>
            <w:r w:rsidRPr="70973F32" w:rsidR="7623CCC1">
              <w:rPr>
                <w:sz w:val="24"/>
                <w:szCs w:val="24"/>
              </w:rPr>
              <w:t>Strategic Planning Advisor, Pinsent Masons LLP and Board Chair, National Infrastructure Planning Association (NIPA)</w:t>
            </w:r>
          </w:p>
          <w:p w:rsidRPr="00F53B07" w:rsidR="00452097" w:rsidP="70973F32" w:rsidRDefault="00452097" w14:paraId="268FBC8C" w14:textId="324FE28D">
            <w:pPr>
              <w:pStyle w:val="ListParagraph"/>
              <w:numPr>
                <w:ilvl w:val="0"/>
                <w:numId w:val="32"/>
              </w:numPr>
              <w:rPr>
                <w:sz w:val="24"/>
                <w:szCs w:val="24"/>
              </w:rPr>
            </w:pPr>
            <w:r w:rsidRPr="70973F32" w:rsidR="3AE59659">
              <w:rPr>
                <w:sz w:val="24"/>
                <w:szCs w:val="24"/>
              </w:rPr>
              <w:t>Neil McBride, Head of Planning, Lincolnshire County Council</w:t>
            </w:r>
          </w:p>
          <w:p w:rsidRPr="00F53B07" w:rsidR="00452097" w:rsidP="70973F32" w:rsidRDefault="00452097" w14:paraId="1F4264F6" w14:textId="1D5C5250">
            <w:pPr>
              <w:pStyle w:val="ListParagraph"/>
              <w:numPr>
                <w:ilvl w:val="0"/>
                <w:numId w:val="32"/>
              </w:numPr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</w:pPr>
            <w:r w:rsidRPr="70973F32" w:rsidR="401EB1CD">
              <w:rPr>
                <w:rFonts w:ascii="Calibri" w:hAnsi="Calibri" w:cs="Calibri" w:asciiTheme="minorAscii" w:hAnsiTheme="minorAscii" w:cstheme="minorAscii"/>
                <w:sz w:val="24"/>
                <w:szCs w:val="24"/>
              </w:rPr>
              <w:t>Cllr Richard Rout, Deputy Leader and Cabinet Member for Finance and Environment, Suffolk County Council</w:t>
            </w:r>
          </w:p>
          <w:p w:rsidRPr="00F53B07" w:rsidR="00452097" w:rsidP="70973F32" w:rsidRDefault="00452097" w14:paraId="4C960C5E" w14:textId="604D38AB">
            <w:pPr>
              <w:pStyle w:val="Normal"/>
              <w:rPr>
                <w:rFonts w:eastAsia="Times New Roman" w:cs="Calibri" w:cstheme="minorAscii"/>
                <w:sz w:val="24"/>
                <w:szCs w:val="24"/>
              </w:rPr>
            </w:pPr>
          </w:p>
        </w:tc>
      </w:tr>
      <w:tr w:rsidRPr="00F53B07" w:rsidR="00662C90" w:rsidTr="70973F32" w14:paraId="5FED96AC" w14:textId="77777777">
        <w:tc>
          <w:tcPr>
            <w:tcW w:w="851" w:type="dxa"/>
            <w:tcMar/>
          </w:tcPr>
          <w:p w:rsidRPr="00F53B07" w:rsidR="00662C90" w:rsidP="70973F32" w:rsidRDefault="00A53191" w14:paraId="717558FA" w14:textId="13333973">
            <w:pPr>
              <w:rPr>
                <w:rFonts w:cs="Calibri" w:cstheme="minorAscii"/>
                <w:sz w:val="24"/>
                <w:szCs w:val="24"/>
              </w:rPr>
            </w:pPr>
            <w:r w:rsidRPr="70973F32" w:rsidR="00A53191">
              <w:rPr>
                <w:rFonts w:cs="Calibri" w:cstheme="minorAscii"/>
                <w:sz w:val="24"/>
                <w:szCs w:val="24"/>
              </w:rPr>
              <w:t>12:</w:t>
            </w:r>
            <w:r w:rsidRPr="70973F32" w:rsidR="00AE4E63">
              <w:rPr>
                <w:rFonts w:cs="Calibri" w:cstheme="minorAscii"/>
                <w:sz w:val="24"/>
                <w:szCs w:val="24"/>
              </w:rPr>
              <w:t>2</w:t>
            </w:r>
            <w:r w:rsidRPr="70973F32" w:rsidR="5C4E0F84">
              <w:rPr>
                <w:rFonts w:cs="Calibri" w:cstheme="minorAscii"/>
                <w:sz w:val="24"/>
                <w:szCs w:val="24"/>
              </w:rPr>
              <w:t>5</w:t>
            </w:r>
          </w:p>
          <w:p w:rsidRPr="00F53B07" w:rsidR="00792D05" w:rsidP="19556D31" w:rsidRDefault="00792D05" w14:paraId="47B05976" w14:textId="16D9485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tcMar/>
          </w:tcPr>
          <w:p w:rsidRPr="00F53B07" w:rsidR="00903EE5" w:rsidP="362E011D" w:rsidRDefault="6E10E61E" w14:paraId="570F4F3D" w14:textId="323D467B">
            <w:pPr>
              <w:spacing w:line="259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53B07">
              <w:rPr>
                <w:rFonts w:eastAsia="Times New Roman" w:cstheme="minorHAnsi"/>
                <w:b/>
                <w:bCs/>
                <w:sz w:val="24"/>
                <w:szCs w:val="24"/>
              </w:rPr>
              <w:t>Introduction to</w:t>
            </w:r>
            <w:r w:rsidRPr="00F53B07" w:rsidR="1C36DA72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Pr="00F53B07" w:rsidR="00F53B07">
              <w:rPr>
                <w:rFonts w:eastAsia="Times New Roman" w:cstheme="minorHAnsi"/>
                <w:b/>
                <w:bCs/>
                <w:sz w:val="24"/>
                <w:szCs w:val="24"/>
              </w:rPr>
              <w:t>T</w:t>
            </w:r>
            <w:r w:rsidRPr="00F53B07" w:rsidR="1C36DA72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able </w:t>
            </w:r>
            <w:r w:rsidRPr="00F53B07" w:rsidR="00F53B07">
              <w:rPr>
                <w:rFonts w:eastAsia="Times New Roman" w:cstheme="minorHAnsi"/>
                <w:b/>
                <w:bCs/>
                <w:sz w:val="24"/>
                <w:szCs w:val="24"/>
              </w:rPr>
              <w:t>D</w:t>
            </w:r>
            <w:r w:rsidRPr="00F53B07" w:rsidR="1C36DA72">
              <w:rPr>
                <w:rFonts w:eastAsia="Times New Roman" w:cstheme="minorHAnsi"/>
                <w:b/>
                <w:bCs/>
                <w:sz w:val="24"/>
                <w:szCs w:val="24"/>
              </w:rPr>
              <w:t>iscussions</w:t>
            </w:r>
          </w:p>
          <w:p w:rsidRPr="00F53B07" w:rsidR="00A41B43" w:rsidP="70973F32" w:rsidRDefault="44E2BA2A" w14:paraId="5364DFE1" w14:textId="5359260C">
            <w:pPr>
              <w:spacing w:line="259" w:lineRule="auto"/>
              <w:rPr>
                <w:rFonts w:eastAsia="Times New Roman" w:cs="Calibri" w:cstheme="minorAscii"/>
                <w:i w:val="1"/>
                <w:iCs w:val="1"/>
                <w:sz w:val="24"/>
                <w:szCs w:val="24"/>
              </w:rPr>
            </w:pPr>
            <w:r w:rsidRPr="70973F32" w:rsidR="00903EE5">
              <w:rPr>
                <w:rFonts w:cs="Calibri" w:cstheme="minorAscii"/>
                <w:sz w:val="24"/>
                <w:szCs w:val="24"/>
              </w:rPr>
              <w:t xml:space="preserve">Andrew Cook, Executive Director for Growth, Highways and Infrastructure, Suffolk County Council </w:t>
            </w:r>
            <w:r w:rsidRPr="70973F32" w:rsidR="44E2BA2A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 xml:space="preserve"> </w:t>
            </w:r>
          </w:p>
        </w:tc>
      </w:tr>
      <w:tr w:rsidRPr="00F53B07" w:rsidR="0020545F" w:rsidTr="70973F32" w14:paraId="0C2CCF1F" w14:textId="77777777">
        <w:tc>
          <w:tcPr>
            <w:tcW w:w="851" w:type="dxa"/>
            <w:shd w:val="clear" w:color="auto" w:fill="D0CECE" w:themeFill="background2" w:themeFillShade="E6"/>
            <w:tcMar/>
          </w:tcPr>
          <w:p w:rsidRPr="00F53B07" w:rsidR="00077E72" w:rsidP="23AB41DA" w:rsidRDefault="671F4403" w14:paraId="470B541B" w14:textId="48E8491B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12:30</w:t>
            </w:r>
          </w:p>
          <w:p w:rsidRPr="00F53B07" w:rsidR="00077E72" w:rsidP="00F53B07" w:rsidRDefault="00077E72" w14:paraId="1E941E58" w14:textId="29FF7BC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shd w:val="clear" w:color="auto" w:fill="D0CECE" w:themeFill="background2" w:themeFillShade="E6"/>
            <w:tcMar/>
          </w:tcPr>
          <w:p w:rsidRPr="00F53B07" w:rsidR="00077E72" w:rsidP="196E48D4" w:rsidRDefault="00077E72" w14:paraId="7DB4FFE4" w14:textId="6112DA59">
            <w:pPr>
              <w:rPr>
                <w:rFonts w:eastAsia="Times New Roman"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 xml:space="preserve">Lunch </w:t>
            </w:r>
            <w:r w:rsidRPr="00F53B07" w:rsidR="00F53B07">
              <w:rPr>
                <w:rFonts w:cstheme="minorHAnsi"/>
                <w:sz w:val="24"/>
                <w:szCs w:val="24"/>
              </w:rPr>
              <w:t>and</w:t>
            </w:r>
            <w:r w:rsidRPr="00F53B07" w:rsidR="0015218E">
              <w:rPr>
                <w:rFonts w:cstheme="minorHAnsi"/>
                <w:sz w:val="24"/>
                <w:szCs w:val="24"/>
              </w:rPr>
              <w:t xml:space="preserve"> Networking </w:t>
            </w:r>
          </w:p>
          <w:p w:rsidRPr="00F53B07" w:rsidR="00077E72" w:rsidP="196E48D4" w:rsidRDefault="00077E72" w14:paraId="335CDA3B" w14:textId="27FC150C">
            <w:pPr>
              <w:rPr>
                <w:rFonts w:cstheme="minorHAnsi"/>
                <w:sz w:val="24"/>
                <w:szCs w:val="24"/>
              </w:rPr>
            </w:pPr>
          </w:p>
        </w:tc>
      </w:tr>
      <w:tr w:rsidRPr="00F53B07" w:rsidR="23AB41DA" w:rsidTr="70973F32" w14:paraId="1F7FBC73" w14:textId="77777777">
        <w:trPr>
          <w:trHeight w:val="300"/>
        </w:trPr>
        <w:tc>
          <w:tcPr>
            <w:tcW w:w="851" w:type="dxa"/>
            <w:tcMar/>
          </w:tcPr>
          <w:p w:rsidRPr="00F53B07" w:rsidR="30819267" w:rsidP="23AB41DA" w:rsidRDefault="30819267" w14:paraId="798C5D20" w14:textId="46EE5277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13:15</w:t>
            </w:r>
          </w:p>
          <w:p w:rsidRPr="00F53B07" w:rsidR="3C820898" w:rsidP="23AB41DA" w:rsidRDefault="3C820898" w14:paraId="7A04121F" w14:textId="55A2D3F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tcMar/>
          </w:tcPr>
          <w:p w:rsidRPr="00F53B07" w:rsidR="00903EE5" w:rsidP="00903EE5" w:rsidRDefault="00903EE5" w14:paraId="6D582F57" w14:textId="77777777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Table Discussions: </w:t>
            </w:r>
            <w:r w:rsidRPr="00F53B07">
              <w:rPr>
                <w:rFonts w:cstheme="minorHAnsi"/>
                <w:b/>
                <w:bCs/>
                <w:sz w:val="24"/>
                <w:szCs w:val="24"/>
              </w:rPr>
              <w:t>Dealing with NSIPs – The Good and the Bad</w:t>
            </w:r>
            <w:r w:rsidRPr="00F53B07">
              <w:rPr>
                <w:rFonts w:cstheme="minorHAnsi"/>
                <w:sz w:val="24"/>
                <w:szCs w:val="24"/>
              </w:rPr>
              <w:t xml:space="preserve"> </w:t>
            </w:r>
          </w:p>
          <w:p w:rsidR="23AB41DA" w:rsidP="00F53B07" w:rsidRDefault="00F53B07" w14:paraId="386925F9" w14:textId="77777777">
            <w:pPr>
              <w:rPr>
                <w:rFonts w:eastAsia="Times New Roman" w:cstheme="minorHAnsi"/>
                <w:sz w:val="24"/>
                <w:szCs w:val="24"/>
              </w:rPr>
            </w:pPr>
            <w:r w:rsidRPr="00F53B07">
              <w:rPr>
                <w:rFonts w:eastAsia="Times New Roman" w:cstheme="minorHAnsi"/>
                <w:sz w:val="24"/>
                <w:szCs w:val="24"/>
              </w:rPr>
              <w:t xml:space="preserve">Facilitated by </w:t>
            </w:r>
            <w:r w:rsidRPr="00F53B07" w:rsidR="30819267">
              <w:rPr>
                <w:rFonts w:eastAsia="Times New Roman" w:cstheme="minorHAnsi"/>
                <w:sz w:val="24"/>
                <w:szCs w:val="24"/>
              </w:rPr>
              <w:t xml:space="preserve">Frances Fernandes, </w:t>
            </w:r>
            <w:r w:rsidR="00C548EE">
              <w:rPr>
                <w:rFonts w:eastAsia="Times New Roman" w:cstheme="minorHAnsi"/>
                <w:sz w:val="24"/>
                <w:szCs w:val="24"/>
              </w:rPr>
              <w:t xml:space="preserve">Managing Director, </w:t>
            </w:r>
            <w:r w:rsidRPr="00F53B07" w:rsidR="30819267">
              <w:rPr>
                <w:rFonts w:eastAsia="Times New Roman" w:cstheme="minorHAnsi"/>
                <w:sz w:val="24"/>
                <w:szCs w:val="24"/>
              </w:rPr>
              <w:t xml:space="preserve">Infrastructure Matters </w:t>
            </w:r>
          </w:p>
          <w:p w:rsidRPr="00F53B07" w:rsidR="006F16E2" w:rsidP="00F53B07" w:rsidRDefault="006F16E2" w14:paraId="1D493FFF" w14:textId="0F7F5310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Pr="00F53B07" w:rsidR="23AB41DA" w:rsidTr="70973F32" w14:paraId="0C1EB200" w14:textId="77777777">
        <w:trPr>
          <w:trHeight w:val="300"/>
        </w:trPr>
        <w:tc>
          <w:tcPr>
            <w:tcW w:w="851" w:type="dxa"/>
            <w:tcMar/>
          </w:tcPr>
          <w:p w:rsidRPr="00F53B07" w:rsidR="21AC72FF" w:rsidP="23AB41DA" w:rsidRDefault="21AC72FF" w14:paraId="5CB70FCC" w14:textId="3EC87854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lastRenderedPageBreak/>
              <w:t>13:55</w:t>
            </w:r>
          </w:p>
          <w:p w:rsidRPr="00F53B07" w:rsidR="21AC72FF" w:rsidP="23AB41DA" w:rsidRDefault="21AC72FF" w14:paraId="1A1923A7" w14:textId="3F00B10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tcMar/>
          </w:tcPr>
          <w:p w:rsidRPr="00C04B9B" w:rsidR="23AB41DA" w:rsidP="00903EE5" w:rsidRDefault="00C04B9B" w14:paraId="685149EE" w14:textId="0A36CC35">
            <w:pPr>
              <w:rPr>
                <w:rStyle w:val="ui-provider"/>
                <w:b/>
                <w:bCs/>
                <w:sz w:val="24"/>
                <w:szCs w:val="24"/>
              </w:rPr>
            </w:pPr>
            <w:r w:rsidRPr="00C04B9B">
              <w:rPr>
                <w:rStyle w:val="ui-provider"/>
                <w:b/>
                <w:bCs/>
                <w:sz w:val="24"/>
                <w:szCs w:val="24"/>
              </w:rPr>
              <w:t xml:space="preserve">Assessing the effectiveness of NSIP EIA </w:t>
            </w:r>
            <w:r w:rsidRPr="00C04B9B">
              <w:rPr>
                <w:rStyle w:val="ui-provider"/>
                <w:b/>
                <w:bCs/>
                <w:sz w:val="24"/>
                <w:szCs w:val="24"/>
              </w:rPr>
              <w:t>P</w:t>
            </w:r>
            <w:r w:rsidRPr="00C04B9B">
              <w:rPr>
                <w:rStyle w:val="ui-provider"/>
                <w:b/>
                <w:bCs/>
                <w:sz w:val="24"/>
                <w:szCs w:val="24"/>
              </w:rPr>
              <w:t xml:space="preserve">redictions in </w:t>
            </w:r>
            <w:r w:rsidRPr="00C04B9B">
              <w:rPr>
                <w:rStyle w:val="ui-provider"/>
                <w:b/>
                <w:bCs/>
                <w:sz w:val="24"/>
                <w:szCs w:val="24"/>
              </w:rPr>
              <w:t>P</w:t>
            </w:r>
            <w:r w:rsidRPr="00C04B9B">
              <w:rPr>
                <w:rStyle w:val="ui-provider"/>
                <w:b/>
                <w:bCs/>
                <w:sz w:val="24"/>
                <w:szCs w:val="24"/>
              </w:rPr>
              <w:t>ractice</w:t>
            </w:r>
          </w:p>
          <w:p w:rsidRPr="00C04B9B" w:rsidR="00C04B9B" w:rsidP="00903EE5" w:rsidRDefault="00C04B9B" w14:paraId="320F7BAC" w14:textId="24B0999B">
            <w:pPr>
              <w:rPr>
                <w:rFonts w:cstheme="minorHAnsi"/>
                <w:sz w:val="24"/>
                <w:szCs w:val="24"/>
              </w:rPr>
            </w:pPr>
            <w:r w:rsidRPr="00C04B9B">
              <w:rPr>
                <w:rFonts w:cstheme="minorHAnsi"/>
                <w:sz w:val="24"/>
                <w:szCs w:val="24"/>
              </w:rPr>
              <w:t xml:space="preserve">Professor John Glasson, </w:t>
            </w:r>
            <w:r>
              <w:rPr>
                <w:rFonts w:cstheme="minorHAnsi"/>
                <w:sz w:val="24"/>
                <w:szCs w:val="24"/>
              </w:rPr>
              <w:t xml:space="preserve">Oxford Brookes University </w:t>
            </w:r>
          </w:p>
          <w:p w:rsidRPr="00C04B9B" w:rsidR="00F53B07" w:rsidP="00903EE5" w:rsidRDefault="00F53B07" w14:paraId="7437650F" w14:textId="62AA6C11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Pr="00F53B07" w:rsidR="00AE4E63" w:rsidTr="70973F32" w14:paraId="697C9C34" w14:textId="77777777">
        <w:tc>
          <w:tcPr>
            <w:tcW w:w="851" w:type="dxa"/>
            <w:tcMar/>
          </w:tcPr>
          <w:p w:rsidRPr="00F53B07" w:rsidR="450F9439" w:rsidP="23AB41DA" w:rsidRDefault="450F9439" w14:paraId="3CEAA453" w14:textId="3312929D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1</w:t>
            </w:r>
            <w:r w:rsidRPr="00F53B07" w:rsidR="0D47E03E">
              <w:rPr>
                <w:rFonts w:cstheme="minorHAnsi"/>
                <w:sz w:val="24"/>
                <w:szCs w:val="24"/>
              </w:rPr>
              <w:t>4</w:t>
            </w:r>
            <w:r w:rsidRPr="00F53B07">
              <w:rPr>
                <w:rFonts w:cstheme="minorHAnsi"/>
                <w:sz w:val="24"/>
                <w:szCs w:val="24"/>
              </w:rPr>
              <w:t>:</w:t>
            </w:r>
            <w:r w:rsidRPr="00F53B07" w:rsidR="44A9B70A">
              <w:rPr>
                <w:rFonts w:cstheme="minorHAnsi"/>
                <w:sz w:val="24"/>
                <w:szCs w:val="24"/>
              </w:rPr>
              <w:t>15</w:t>
            </w:r>
          </w:p>
          <w:p w:rsidRPr="00F53B07" w:rsidR="00AE4E63" w:rsidP="004175EF" w:rsidRDefault="00AE4E63" w14:paraId="03426E6C" w14:textId="5CAE2E3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tcMar/>
          </w:tcPr>
          <w:p w:rsidRPr="00F53B07" w:rsidR="00F53B07" w:rsidP="758D40E2" w:rsidRDefault="00F53B07" w14:paraId="3EBF0D0A" w14:textId="165E5CDF">
            <w:pPr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</w:pPr>
            <w:r w:rsidRPr="70973F32" w:rsidR="0C9451C7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Critical Infrastructure P</w:t>
            </w:r>
            <w:r w:rsidRPr="70973F32" w:rsidR="7ED7F109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 xml:space="preserve">riorities: What </w:t>
            </w:r>
            <w:r w:rsidRPr="70973F32" w:rsidR="2903E96F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W</w:t>
            </w:r>
            <w:r w:rsidRPr="70973F32" w:rsidR="7ED7F109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 xml:space="preserve">ill the </w:t>
            </w:r>
            <w:r w:rsidRPr="70973F32" w:rsidR="7E720C10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N</w:t>
            </w:r>
            <w:r w:rsidRPr="70973F32" w:rsidR="7ED7F109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 xml:space="preserve">ew </w:t>
            </w:r>
            <w:r w:rsidRPr="70973F32" w:rsidR="08EB33AD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P</w:t>
            </w:r>
            <w:r w:rsidRPr="70973F32" w:rsidR="7ED7F109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 xml:space="preserve">olicy </w:t>
            </w:r>
            <w:r w:rsidRPr="70973F32" w:rsidR="62EAE710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P</w:t>
            </w:r>
            <w:r w:rsidRPr="70973F32" w:rsidR="7ED7F109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 xml:space="preserve">resumption </w:t>
            </w:r>
            <w:r w:rsidRPr="70973F32" w:rsidR="718E19AC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M</w:t>
            </w:r>
            <w:r w:rsidRPr="70973F32" w:rsidR="7ED7F109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 xml:space="preserve">ean in </w:t>
            </w:r>
            <w:r w:rsidRPr="70973F32" w:rsidR="1E8F81A1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P</w:t>
            </w:r>
            <w:r w:rsidRPr="70973F32" w:rsidR="7ED7F109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ractice</w:t>
            </w:r>
          </w:p>
          <w:p w:rsidRPr="00F53B07" w:rsidR="00F53B07" w:rsidP="758D40E2" w:rsidRDefault="00F53B07" w14:paraId="56D674D6" w14:textId="1D88B84B">
            <w:pPr>
              <w:pStyle w:val="Normal"/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</w:pPr>
            <w:r w:rsidRPr="758D40E2" w:rsidR="0C9451C7">
              <w:rPr>
                <w:rFonts w:eastAsia="Times New Roman" w:cs="Calibri" w:cstheme="minorAscii"/>
                <w:b w:val="0"/>
                <w:bCs w:val="0"/>
                <w:sz w:val="24"/>
                <w:szCs w:val="24"/>
              </w:rPr>
              <w:t xml:space="preserve">Sarah Clark, Partner, BDB Pitmans </w:t>
            </w:r>
          </w:p>
          <w:p w:rsidRPr="00F53B07" w:rsidR="00F53B07" w:rsidP="758D40E2" w:rsidRDefault="00F53B07" w14:paraId="2692D185" w14:textId="0663753B">
            <w:pPr>
              <w:pStyle w:val="Normal"/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</w:pPr>
          </w:p>
        </w:tc>
      </w:tr>
      <w:tr w:rsidRPr="00F53B07" w:rsidR="00AE4E63" w:rsidTr="70973F32" w14:paraId="11046F51" w14:textId="77777777">
        <w:trPr>
          <w:trHeight w:val="300"/>
        </w:trPr>
        <w:tc>
          <w:tcPr>
            <w:tcW w:w="851" w:type="dxa"/>
            <w:shd w:val="clear" w:color="auto" w:fill="FFFFFF" w:themeFill="background1"/>
            <w:tcMar/>
          </w:tcPr>
          <w:p w:rsidRPr="00F53B07" w:rsidR="00AE4E63" w:rsidP="00AE4E63" w:rsidRDefault="450F9439" w14:paraId="5BA9CD3F" w14:textId="592EBD79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1</w:t>
            </w:r>
            <w:r w:rsidRPr="00F53B07" w:rsidR="6AFADC94">
              <w:rPr>
                <w:rFonts w:cstheme="minorHAnsi"/>
                <w:sz w:val="24"/>
                <w:szCs w:val="24"/>
              </w:rPr>
              <w:t>4:35</w:t>
            </w:r>
          </w:p>
          <w:p w:rsidRPr="00F53B07" w:rsidR="00AE4E63" w:rsidP="00AE4E63" w:rsidRDefault="00AE4E63" w14:paraId="4BD69700" w14:textId="5AD0398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shd w:val="clear" w:color="auto" w:fill="FFFFFF" w:themeFill="background1"/>
            <w:tcMar/>
          </w:tcPr>
          <w:p w:rsidRPr="00F53B07" w:rsidR="009C7AB8" w:rsidP="70973F32" w:rsidRDefault="00AE4E63" w14:paraId="692A583A" w14:textId="0DC7D7F8">
            <w:pPr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</w:pPr>
            <w:r w:rsidRPr="70973F32" w:rsidR="00AE4E63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Gull Wing Lowestoft</w:t>
            </w:r>
            <w:r w:rsidRPr="70973F32" w:rsidR="6DDABC76">
              <w:rPr>
                <w:rFonts w:eastAsia="Times New Roman" w:cs="Calibri" w:cstheme="minorAscii"/>
                <w:b w:val="1"/>
                <w:bCs w:val="1"/>
                <w:sz w:val="24"/>
                <w:szCs w:val="24"/>
              </w:rPr>
              <w:t>: The Third Crossing of Lake Lothing</w:t>
            </w:r>
          </w:p>
          <w:p w:rsidRPr="00F53B07" w:rsidR="00AE4E63" w:rsidP="00AE4E63" w:rsidRDefault="00AE4E63" w14:paraId="0E891521" w14:textId="213071C4">
            <w:pPr>
              <w:rPr>
                <w:rFonts w:eastAsia="Times New Roman" w:cstheme="minorHAnsi"/>
                <w:b/>
                <w:bCs/>
                <w:color w:val="A8D08D" w:themeColor="accent6" w:themeTint="99"/>
                <w:sz w:val="24"/>
                <w:szCs w:val="24"/>
              </w:rPr>
            </w:pPr>
            <w:r w:rsidRPr="00F53B07">
              <w:rPr>
                <w:rFonts w:eastAsia="Times New Roman" w:cstheme="minorHAnsi"/>
                <w:sz w:val="24"/>
                <w:szCs w:val="24"/>
              </w:rPr>
              <w:t>Simon Bretherton</w:t>
            </w:r>
            <w:r w:rsidRPr="00F53B07" w:rsidR="00DF535C">
              <w:rPr>
                <w:rFonts w:eastAsia="Times New Roman" w:cstheme="minorHAnsi"/>
                <w:sz w:val="24"/>
                <w:szCs w:val="24"/>
              </w:rPr>
              <w:t>, Project Director, S</w:t>
            </w:r>
            <w:r w:rsidRPr="00F53B07" w:rsidR="009C7AB8">
              <w:rPr>
                <w:rFonts w:eastAsia="Times New Roman" w:cstheme="minorHAnsi"/>
                <w:sz w:val="24"/>
                <w:szCs w:val="24"/>
              </w:rPr>
              <w:t>uffolk County Council</w:t>
            </w:r>
            <w:r w:rsidRPr="00F53B07">
              <w:rPr>
                <w:rFonts w:eastAsia="Times New Roman" w:cstheme="minorHAnsi"/>
                <w:b/>
                <w:bCs/>
                <w:color w:val="538135" w:themeColor="accent6" w:themeShade="BF"/>
                <w:sz w:val="24"/>
                <w:szCs w:val="24"/>
              </w:rPr>
              <w:t xml:space="preserve"> </w:t>
            </w:r>
          </w:p>
          <w:p w:rsidRPr="00F53B07" w:rsidR="00AE4E63" w:rsidP="23AB41DA" w:rsidRDefault="00AE4E63" w14:paraId="449C3A9D" w14:textId="5A8927FF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Pr="00F53B07" w:rsidR="00AE4E63" w:rsidTr="70973F32" w14:paraId="0D9F7693" w14:textId="77777777">
        <w:tc>
          <w:tcPr>
            <w:tcW w:w="851" w:type="dxa"/>
            <w:shd w:val="clear" w:color="auto" w:fill="FFFFFF" w:themeFill="background1"/>
            <w:tcMar/>
          </w:tcPr>
          <w:p w:rsidRPr="00F53B07" w:rsidR="00AE4E63" w:rsidP="23AB41DA" w:rsidRDefault="450F9439" w14:paraId="0BB4DDA1" w14:textId="0FF21454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14:</w:t>
            </w:r>
            <w:r w:rsidRPr="00F53B07" w:rsidR="7F1171E9">
              <w:rPr>
                <w:rFonts w:cstheme="minorHAnsi"/>
                <w:sz w:val="24"/>
                <w:szCs w:val="24"/>
              </w:rPr>
              <w:t>55</w:t>
            </w:r>
          </w:p>
          <w:p w:rsidRPr="00F53B07" w:rsidR="00AE4E63" w:rsidP="00AE4E63" w:rsidRDefault="00AE4E63" w14:paraId="5B2422E3" w14:textId="013BCC5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5" w:type="dxa"/>
            <w:shd w:val="clear" w:color="auto" w:fill="FFFFFF" w:themeFill="background1"/>
            <w:tcMar/>
          </w:tcPr>
          <w:p w:rsidRPr="00F53B07" w:rsidR="00AE4E63" w:rsidP="00AE4E63" w:rsidRDefault="00F53B07" w14:paraId="2264C1C6" w14:textId="74654F0C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53B07">
              <w:rPr>
                <w:rFonts w:eastAsia="Times New Roman" w:cstheme="minorHAnsi"/>
                <w:b/>
                <w:bCs/>
                <w:sz w:val="24"/>
                <w:szCs w:val="24"/>
              </w:rPr>
              <w:t>C</w:t>
            </w:r>
            <w:r w:rsidRPr="00F53B07" w:rsidR="00AE4E63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losing </w:t>
            </w:r>
            <w:r w:rsidRPr="00F53B07">
              <w:rPr>
                <w:rFonts w:eastAsia="Times New Roman" w:cstheme="minorHAnsi"/>
                <w:b/>
                <w:bCs/>
                <w:sz w:val="24"/>
                <w:szCs w:val="24"/>
              </w:rPr>
              <w:t>R</w:t>
            </w:r>
            <w:r w:rsidRPr="00F53B07" w:rsidR="00AE4E63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emarks </w:t>
            </w:r>
          </w:p>
          <w:p w:rsidRPr="00F53B07" w:rsidR="00AE4E63" w:rsidP="70973F32" w:rsidRDefault="00AE4E63" w14:paraId="4C84CAFF" w14:textId="604C74B2">
            <w:pPr>
              <w:rPr>
                <w:rFonts w:cs="Calibri" w:cstheme="minorAscii"/>
                <w:sz w:val="24"/>
                <w:szCs w:val="24"/>
              </w:rPr>
            </w:pPr>
            <w:r w:rsidRPr="70973F32" w:rsidR="00AE4E63">
              <w:rPr>
                <w:rFonts w:cs="Calibri" w:cstheme="minorAscii"/>
                <w:sz w:val="24"/>
                <w:szCs w:val="24"/>
              </w:rPr>
              <w:t>Chair Andrew Cook</w:t>
            </w:r>
            <w:r w:rsidRPr="70973F32" w:rsidR="62436C22">
              <w:rPr>
                <w:rFonts w:cs="Calibri" w:cstheme="minorAscii"/>
                <w:sz w:val="24"/>
                <w:szCs w:val="24"/>
              </w:rPr>
              <w:t>, Executive Director for Growth, Highways and Infrastructure, Suffolk County Council</w:t>
            </w:r>
          </w:p>
          <w:p w:rsidRPr="00F53B07" w:rsidR="00AE4E63" w:rsidP="00AE4E63" w:rsidRDefault="00AE4E63" w14:paraId="145B4CD6" w14:textId="6814522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Pr="00F53B07" w:rsidR="00AE4E63" w:rsidTr="70973F32" w14:paraId="479091C2" w14:textId="77777777">
        <w:tc>
          <w:tcPr>
            <w:tcW w:w="851" w:type="dxa"/>
            <w:shd w:val="clear" w:color="auto" w:fill="D0CECE" w:themeFill="background2" w:themeFillShade="E6"/>
            <w:tcMar/>
          </w:tcPr>
          <w:p w:rsidRPr="00F53B07" w:rsidR="00AE4E63" w:rsidP="23AB41DA" w:rsidRDefault="450F9439" w14:paraId="7B7E1457" w14:textId="420D249C">
            <w:pPr>
              <w:rPr>
                <w:rFonts w:cstheme="minorHAnsi"/>
                <w:sz w:val="24"/>
                <w:szCs w:val="24"/>
              </w:rPr>
            </w:pPr>
            <w:r w:rsidRPr="00F53B07">
              <w:rPr>
                <w:rFonts w:cstheme="minorHAnsi"/>
                <w:sz w:val="24"/>
                <w:szCs w:val="24"/>
              </w:rPr>
              <w:t>1</w:t>
            </w:r>
            <w:r w:rsidRPr="00F53B07" w:rsidR="1E92BF2E">
              <w:rPr>
                <w:rFonts w:cstheme="minorHAnsi"/>
                <w:sz w:val="24"/>
                <w:szCs w:val="24"/>
              </w:rPr>
              <w:t>5:0</w:t>
            </w:r>
            <w:r w:rsidRPr="00F53B07" w:rsidR="00F53B07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5" w:type="dxa"/>
            <w:shd w:val="clear" w:color="auto" w:fill="D0CECE" w:themeFill="background2" w:themeFillShade="E6"/>
            <w:tcMar/>
          </w:tcPr>
          <w:p w:rsidRPr="00F53B07" w:rsidR="00AE4E63" w:rsidP="00AE4E63" w:rsidRDefault="00AE4E63" w14:paraId="256D63B9" w14:textId="08EED0F9">
            <w:pPr>
              <w:rPr>
                <w:rFonts w:eastAsia="Times New Roman" w:cstheme="minorHAnsi"/>
                <w:sz w:val="24"/>
                <w:szCs w:val="24"/>
              </w:rPr>
            </w:pPr>
            <w:r w:rsidRPr="00F53B07">
              <w:rPr>
                <w:rFonts w:eastAsia="Times New Roman" w:cstheme="minorHAnsi"/>
                <w:sz w:val="24"/>
                <w:szCs w:val="24"/>
              </w:rPr>
              <w:t xml:space="preserve">Close </w:t>
            </w:r>
          </w:p>
          <w:p w:rsidRPr="00F53B07" w:rsidR="00AE4E63" w:rsidP="00AE4E63" w:rsidRDefault="00AE4E63" w14:paraId="2EDF4CC3" w14:textId="73A53EF6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:rsidRPr="00E8096A" w:rsidR="00A40782" w:rsidP="001D0499" w:rsidRDefault="00A40782" w14:paraId="22AAC4E5" w14:textId="5C3116D9"/>
    <w:sectPr w:rsidRPr="00E8096A" w:rsidR="00A40782" w:rsidSect="00910BE7">
      <w:pgSz w:w="11906" w:h="16838" w:orient="portrait"/>
      <w:pgMar w:top="993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10BE7" w:rsidP="003C264F" w:rsidRDefault="00910BE7" w14:paraId="1266FD4E" w14:textId="77777777">
      <w:pPr>
        <w:spacing w:after="0" w:line="240" w:lineRule="auto"/>
      </w:pPr>
      <w:r>
        <w:separator/>
      </w:r>
    </w:p>
  </w:endnote>
  <w:endnote w:type="continuationSeparator" w:id="0">
    <w:p w:rsidR="00910BE7" w:rsidP="003C264F" w:rsidRDefault="00910BE7" w14:paraId="5361F693" w14:textId="77777777">
      <w:pPr>
        <w:spacing w:after="0" w:line="240" w:lineRule="auto"/>
      </w:pPr>
      <w:r>
        <w:continuationSeparator/>
      </w:r>
    </w:p>
  </w:endnote>
  <w:endnote w:type="continuationNotice" w:id="1">
    <w:p w:rsidR="00910BE7" w:rsidRDefault="00910BE7" w14:paraId="79D5320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10BE7" w:rsidP="003C264F" w:rsidRDefault="00910BE7" w14:paraId="5FB7957E" w14:textId="77777777">
      <w:pPr>
        <w:spacing w:after="0" w:line="240" w:lineRule="auto"/>
      </w:pPr>
      <w:r>
        <w:separator/>
      </w:r>
    </w:p>
  </w:footnote>
  <w:footnote w:type="continuationSeparator" w:id="0">
    <w:p w:rsidR="00910BE7" w:rsidP="003C264F" w:rsidRDefault="00910BE7" w14:paraId="0B04917F" w14:textId="77777777">
      <w:pPr>
        <w:spacing w:after="0" w:line="240" w:lineRule="auto"/>
      </w:pPr>
      <w:r>
        <w:continuationSeparator/>
      </w:r>
    </w:p>
  </w:footnote>
  <w:footnote w:type="continuationNotice" w:id="1">
    <w:p w:rsidR="00910BE7" w:rsidRDefault="00910BE7" w14:paraId="62A542F6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8AXD6eacOTqvps" int2:id="oaMJsF9d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4683D"/>
    <w:multiLevelType w:val="hybridMultilevel"/>
    <w:tmpl w:val="567640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BE3A5F"/>
    <w:multiLevelType w:val="multilevel"/>
    <w:tmpl w:val="0C0EC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E464015"/>
    <w:multiLevelType w:val="hybridMultilevel"/>
    <w:tmpl w:val="2EA4A17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3D36AF"/>
    <w:multiLevelType w:val="hybridMultilevel"/>
    <w:tmpl w:val="4866C9D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A54AA"/>
    <w:multiLevelType w:val="hybridMultilevel"/>
    <w:tmpl w:val="A312724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27A47F3"/>
    <w:multiLevelType w:val="hybridMultilevel"/>
    <w:tmpl w:val="29A4D894"/>
    <w:lvl w:ilvl="0" w:tplc="2B12A00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9946B6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474C8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F4BC8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E0EE58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D251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13C25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FAA30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7925F5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27A6AD4"/>
    <w:multiLevelType w:val="hybridMultilevel"/>
    <w:tmpl w:val="3308135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6C970D8"/>
    <w:multiLevelType w:val="hybridMultilevel"/>
    <w:tmpl w:val="C66C96D6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39437A3C"/>
    <w:multiLevelType w:val="hybridMultilevel"/>
    <w:tmpl w:val="326E092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94F4394"/>
    <w:multiLevelType w:val="hybridMultilevel"/>
    <w:tmpl w:val="B03C8778"/>
    <w:lvl w:ilvl="0" w:tplc="63C2906A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1A09FF"/>
    <w:multiLevelType w:val="hybridMultilevel"/>
    <w:tmpl w:val="750CF0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5621767"/>
    <w:multiLevelType w:val="hybridMultilevel"/>
    <w:tmpl w:val="A7086DB8"/>
    <w:lvl w:ilvl="0" w:tplc="9EC09C9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FF38C74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A1C73F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C1463D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04C84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27A66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440061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0D83AD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BA6259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567FF0E"/>
    <w:multiLevelType w:val="hybridMultilevel"/>
    <w:tmpl w:val="436E260A"/>
    <w:lvl w:ilvl="0" w:tplc="9BFA638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7FAA0F5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488009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7C0988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D448C4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D2782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968D13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25027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46708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6EB7A39"/>
    <w:multiLevelType w:val="hybridMultilevel"/>
    <w:tmpl w:val="165E902E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75306D6"/>
    <w:multiLevelType w:val="hybridMultilevel"/>
    <w:tmpl w:val="EE888F2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D144244"/>
    <w:multiLevelType w:val="hybridMultilevel"/>
    <w:tmpl w:val="CD3CF1A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E4744D9"/>
    <w:multiLevelType w:val="hybridMultilevel"/>
    <w:tmpl w:val="1C2417C2"/>
    <w:lvl w:ilvl="0" w:tplc="B83411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eastAsiaTheme="minorHAnsi" w:cstheme="minorBidi"/>
        <w:strike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F995B9D"/>
    <w:multiLevelType w:val="hybridMultilevel"/>
    <w:tmpl w:val="E4ECBA2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609557D"/>
    <w:multiLevelType w:val="hybridMultilevel"/>
    <w:tmpl w:val="08A86948"/>
    <w:lvl w:ilvl="0" w:tplc="8D240C00">
      <w:start w:val="5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6A24C40"/>
    <w:multiLevelType w:val="hybridMultilevel"/>
    <w:tmpl w:val="5B789E6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B8834EB"/>
    <w:multiLevelType w:val="hybridMultilevel"/>
    <w:tmpl w:val="A86811E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BC72F2B"/>
    <w:multiLevelType w:val="hybridMultilevel"/>
    <w:tmpl w:val="969EA2A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CA16460"/>
    <w:multiLevelType w:val="hybridMultilevel"/>
    <w:tmpl w:val="E7DEE97C"/>
    <w:lvl w:ilvl="0" w:tplc="B834113C">
      <w:start w:val="1"/>
      <w:numFmt w:val="decimal"/>
      <w:lvlText w:val="%1."/>
      <w:lvlJc w:val="left"/>
      <w:pPr>
        <w:ind w:left="720" w:hanging="360"/>
      </w:pPr>
      <w:rPr>
        <w:rFonts w:hint="default" w:asciiTheme="minorHAnsi" w:hAnsiTheme="minorHAnsi" w:eastAsiaTheme="minorHAnsi" w:cstheme="minorBidi"/>
        <w:strike w:val="0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872DFA"/>
    <w:multiLevelType w:val="hybridMultilevel"/>
    <w:tmpl w:val="56021AC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5ED6A24"/>
    <w:multiLevelType w:val="hybridMultilevel"/>
    <w:tmpl w:val="6E5EA4E4"/>
    <w:lvl w:ilvl="0" w:tplc="63E6E3E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29B0AF7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F847A6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30548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C527A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236C9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BEC0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FA492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CBA4E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2085D44"/>
    <w:multiLevelType w:val="hybridMultilevel"/>
    <w:tmpl w:val="9A7AB0E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43C62CD"/>
    <w:multiLevelType w:val="hybridMultilevel"/>
    <w:tmpl w:val="42D442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45D56B3"/>
    <w:multiLevelType w:val="hybridMultilevel"/>
    <w:tmpl w:val="4C802B08"/>
    <w:lvl w:ilvl="0" w:tplc="3EB05F54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9D7CFF"/>
    <w:multiLevelType w:val="multilevel"/>
    <w:tmpl w:val="1DAA8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9" w15:restartNumberingAfterBreak="0">
    <w:nsid w:val="7DF028BE"/>
    <w:multiLevelType w:val="hybridMultilevel"/>
    <w:tmpl w:val="80024FB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F4D75AB"/>
    <w:multiLevelType w:val="hybridMultilevel"/>
    <w:tmpl w:val="F7F88D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8664058">
    <w:abstractNumId w:val="12"/>
  </w:num>
  <w:num w:numId="2" w16cid:durableId="155654996">
    <w:abstractNumId w:val="24"/>
  </w:num>
  <w:num w:numId="3" w16cid:durableId="385374640">
    <w:abstractNumId w:val="11"/>
  </w:num>
  <w:num w:numId="4" w16cid:durableId="1227301110">
    <w:abstractNumId w:val="5"/>
  </w:num>
  <w:num w:numId="5" w16cid:durableId="181823493">
    <w:abstractNumId w:val="16"/>
  </w:num>
  <w:num w:numId="6" w16cid:durableId="792601419">
    <w:abstractNumId w:val="16"/>
  </w:num>
  <w:num w:numId="7" w16cid:durableId="794105780">
    <w:abstractNumId w:val="18"/>
  </w:num>
  <w:num w:numId="8" w16cid:durableId="1945727590">
    <w:abstractNumId w:val="19"/>
  </w:num>
  <w:num w:numId="9" w16cid:durableId="388919802">
    <w:abstractNumId w:val="9"/>
  </w:num>
  <w:num w:numId="10" w16cid:durableId="1891114489">
    <w:abstractNumId w:val="17"/>
  </w:num>
  <w:num w:numId="11" w16cid:durableId="1002977184">
    <w:abstractNumId w:val="8"/>
  </w:num>
  <w:num w:numId="12" w16cid:durableId="751507595">
    <w:abstractNumId w:val="30"/>
  </w:num>
  <w:num w:numId="13" w16cid:durableId="661279614">
    <w:abstractNumId w:val="15"/>
  </w:num>
  <w:num w:numId="14" w16cid:durableId="1821269607">
    <w:abstractNumId w:val="27"/>
  </w:num>
  <w:num w:numId="15" w16cid:durableId="294680190">
    <w:abstractNumId w:val="3"/>
  </w:num>
  <w:num w:numId="16" w16cid:durableId="161362073">
    <w:abstractNumId w:val="21"/>
  </w:num>
  <w:num w:numId="17" w16cid:durableId="866262190">
    <w:abstractNumId w:val="22"/>
  </w:num>
  <w:num w:numId="18" w16cid:durableId="715545112">
    <w:abstractNumId w:val="28"/>
  </w:num>
  <w:num w:numId="19" w16cid:durableId="273751425">
    <w:abstractNumId w:val="1"/>
  </w:num>
  <w:num w:numId="20" w16cid:durableId="1194151805">
    <w:abstractNumId w:val="6"/>
  </w:num>
  <w:num w:numId="21" w16cid:durableId="1325471456">
    <w:abstractNumId w:val="4"/>
  </w:num>
  <w:num w:numId="22" w16cid:durableId="1867985413">
    <w:abstractNumId w:val="7"/>
  </w:num>
  <w:num w:numId="23" w16cid:durableId="646545081">
    <w:abstractNumId w:val="14"/>
  </w:num>
  <w:num w:numId="24" w16cid:durableId="1938948155">
    <w:abstractNumId w:val="2"/>
  </w:num>
  <w:num w:numId="25" w16cid:durableId="17156153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03791580">
    <w:abstractNumId w:val="13"/>
  </w:num>
  <w:num w:numId="27" w16cid:durableId="2067993573">
    <w:abstractNumId w:val="29"/>
  </w:num>
  <w:num w:numId="28" w16cid:durableId="699550680">
    <w:abstractNumId w:val="20"/>
  </w:num>
  <w:num w:numId="29" w16cid:durableId="730033238">
    <w:abstractNumId w:val="23"/>
  </w:num>
  <w:num w:numId="30" w16cid:durableId="1921284579">
    <w:abstractNumId w:val="10"/>
  </w:num>
  <w:num w:numId="31" w16cid:durableId="231890469">
    <w:abstractNumId w:val="0"/>
  </w:num>
  <w:num w:numId="32" w16cid:durableId="1384595239">
    <w:abstractNumId w:val="25"/>
  </w:num>
  <w:num w:numId="33" w16cid:durableId="92858182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0MDaytDS3sDQ2NTJT0lEKTi0uzszPAykwrAUAtLFOZywAAAA="/>
  </w:docVars>
  <w:rsids>
    <w:rsidRoot w:val="00AC12A4"/>
    <w:rsid w:val="00005A6E"/>
    <w:rsid w:val="0001233E"/>
    <w:rsid w:val="0001565A"/>
    <w:rsid w:val="00020D0B"/>
    <w:rsid w:val="00022BF7"/>
    <w:rsid w:val="0002339C"/>
    <w:rsid w:val="000570A9"/>
    <w:rsid w:val="000579C7"/>
    <w:rsid w:val="00057CB8"/>
    <w:rsid w:val="0006032B"/>
    <w:rsid w:val="00066045"/>
    <w:rsid w:val="00074F12"/>
    <w:rsid w:val="0007784C"/>
    <w:rsid w:val="00077E72"/>
    <w:rsid w:val="000814E1"/>
    <w:rsid w:val="00082026"/>
    <w:rsid w:val="00083ABC"/>
    <w:rsid w:val="0008570B"/>
    <w:rsid w:val="00090132"/>
    <w:rsid w:val="00090A54"/>
    <w:rsid w:val="00090DA6"/>
    <w:rsid w:val="000A3183"/>
    <w:rsid w:val="000B11C4"/>
    <w:rsid w:val="000B3F79"/>
    <w:rsid w:val="000C29D5"/>
    <w:rsid w:val="000C6832"/>
    <w:rsid w:val="000D055A"/>
    <w:rsid w:val="000D2A83"/>
    <w:rsid w:val="000D7109"/>
    <w:rsid w:val="000E3A17"/>
    <w:rsid w:val="000E53D7"/>
    <w:rsid w:val="000F1BDC"/>
    <w:rsid w:val="000F4349"/>
    <w:rsid w:val="001020E5"/>
    <w:rsid w:val="00105D7E"/>
    <w:rsid w:val="00117BC7"/>
    <w:rsid w:val="00121349"/>
    <w:rsid w:val="001354C9"/>
    <w:rsid w:val="001417D7"/>
    <w:rsid w:val="00144FFD"/>
    <w:rsid w:val="00147FF0"/>
    <w:rsid w:val="0015218E"/>
    <w:rsid w:val="001618E1"/>
    <w:rsid w:val="001659F2"/>
    <w:rsid w:val="00167875"/>
    <w:rsid w:val="001728A0"/>
    <w:rsid w:val="00175B79"/>
    <w:rsid w:val="00177236"/>
    <w:rsid w:val="00185CAF"/>
    <w:rsid w:val="00193E4E"/>
    <w:rsid w:val="001A011C"/>
    <w:rsid w:val="001A34F8"/>
    <w:rsid w:val="001A4EBC"/>
    <w:rsid w:val="001B7D3A"/>
    <w:rsid w:val="001C0770"/>
    <w:rsid w:val="001C63A4"/>
    <w:rsid w:val="001D0499"/>
    <w:rsid w:val="001D3C2C"/>
    <w:rsid w:val="001D67BC"/>
    <w:rsid w:val="001E528D"/>
    <w:rsid w:val="001E5AB5"/>
    <w:rsid w:val="001E7478"/>
    <w:rsid w:val="001F4E53"/>
    <w:rsid w:val="002038BD"/>
    <w:rsid w:val="00204384"/>
    <w:rsid w:val="00205298"/>
    <w:rsid w:val="0020545F"/>
    <w:rsid w:val="00206A9C"/>
    <w:rsid w:val="00207508"/>
    <w:rsid w:val="00207784"/>
    <w:rsid w:val="0023092C"/>
    <w:rsid w:val="00243FAD"/>
    <w:rsid w:val="002500AD"/>
    <w:rsid w:val="002506F0"/>
    <w:rsid w:val="00253913"/>
    <w:rsid w:val="002607D5"/>
    <w:rsid w:val="002635F9"/>
    <w:rsid w:val="00263C5A"/>
    <w:rsid w:val="00264646"/>
    <w:rsid w:val="00265E43"/>
    <w:rsid w:val="0026C390"/>
    <w:rsid w:val="002746F1"/>
    <w:rsid w:val="00281564"/>
    <w:rsid w:val="0028632D"/>
    <w:rsid w:val="00286742"/>
    <w:rsid w:val="00293009"/>
    <w:rsid w:val="00295E88"/>
    <w:rsid w:val="002A2F2F"/>
    <w:rsid w:val="002A3964"/>
    <w:rsid w:val="002A48A3"/>
    <w:rsid w:val="002B0019"/>
    <w:rsid w:val="002B4DD6"/>
    <w:rsid w:val="002C22A8"/>
    <w:rsid w:val="002C6554"/>
    <w:rsid w:val="002D0E68"/>
    <w:rsid w:val="002D123F"/>
    <w:rsid w:val="002D19AB"/>
    <w:rsid w:val="002D1B68"/>
    <w:rsid w:val="002D72F3"/>
    <w:rsid w:val="002E30AE"/>
    <w:rsid w:val="002E4434"/>
    <w:rsid w:val="002E4AD9"/>
    <w:rsid w:val="002F1D5F"/>
    <w:rsid w:val="003036BB"/>
    <w:rsid w:val="00307605"/>
    <w:rsid w:val="0031367C"/>
    <w:rsid w:val="003202A2"/>
    <w:rsid w:val="00320856"/>
    <w:rsid w:val="0032298A"/>
    <w:rsid w:val="003235E3"/>
    <w:rsid w:val="00327996"/>
    <w:rsid w:val="00334966"/>
    <w:rsid w:val="003565D8"/>
    <w:rsid w:val="003578BC"/>
    <w:rsid w:val="003715F7"/>
    <w:rsid w:val="0037224D"/>
    <w:rsid w:val="00373EC4"/>
    <w:rsid w:val="003750AE"/>
    <w:rsid w:val="00382A57"/>
    <w:rsid w:val="00384029"/>
    <w:rsid w:val="003A0987"/>
    <w:rsid w:val="003A1F35"/>
    <w:rsid w:val="003A610F"/>
    <w:rsid w:val="003B2553"/>
    <w:rsid w:val="003B5272"/>
    <w:rsid w:val="003C23EB"/>
    <w:rsid w:val="003C264F"/>
    <w:rsid w:val="003C49D1"/>
    <w:rsid w:val="003C69DC"/>
    <w:rsid w:val="003C7918"/>
    <w:rsid w:val="003C79A7"/>
    <w:rsid w:val="003D2407"/>
    <w:rsid w:val="003D39C2"/>
    <w:rsid w:val="003D577D"/>
    <w:rsid w:val="003E5BF0"/>
    <w:rsid w:val="003E63B9"/>
    <w:rsid w:val="003F07A9"/>
    <w:rsid w:val="003F092A"/>
    <w:rsid w:val="003F0B1D"/>
    <w:rsid w:val="003F2BA1"/>
    <w:rsid w:val="003F41AA"/>
    <w:rsid w:val="003F438C"/>
    <w:rsid w:val="003F45F7"/>
    <w:rsid w:val="0040127E"/>
    <w:rsid w:val="00406C80"/>
    <w:rsid w:val="00406CA8"/>
    <w:rsid w:val="004072AB"/>
    <w:rsid w:val="004101D9"/>
    <w:rsid w:val="0041042B"/>
    <w:rsid w:val="0041246B"/>
    <w:rsid w:val="00415831"/>
    <w:rsid w:val="004175EF"/>
    <w:rsid w:val="0042045C"/>
    <w:rsid w:val="00421E27"/>
    <w:rsid w:val="00423308"/>
    <w:rsid w:val="00432CE2"/>
    <w:rsid w:val="004372A9"/>
    <w:rsid w:val="00440F41"/>
    <w:rsid w:val="00442E09"/>
    <w:rsid w:val="004442DA"/>
    <w:rsid w:val="00450801"/>
    <w:rsid w:val="00452097"/>
    <w:rsid w:val="00452A57"/>
    <w:rsid w:val="00454BA6"/>
    <w:rsid w:val="00466C42"/>
    <w:rsid w:val="00476450"/>
    <w:rsid w:val="00487E75"/>
    <w:rsid w:val="004918C1"/>
    <w:rsid w:val="00492B01"/>
    <w:rsid w:val="004A027B"/>
    <w:rsid w:val="004A1071"/>
    <w:rsid w:val="004A2E2C"/>
    <w:rsid w:val="004A6212"/>
    <w:rsid w:val="004A79F0"/>
    <w:rsid w:val="004B37A6"/>
    <w:rsid w:val="004B75F4"/>
    <w:rsid w:val="004C05A2"/>
    <w:rsid w:val="004C0A5E"/>
    <w:rsid w:val="004C0EB1"/>
    <w:rsid w:val="004C46A9"/>
    <w:rsid w:val="004C49A8"/>
    <w:rsid w:val="004C56B7"/>
    <w:rsid w:val="004C7496"/>
    <w:rsid w:val="004D19FB"/>
    <w:rsid w:val="004D4C5E"/>
    <w:rsid w:val="004D523C"/>
    <w:rsid w:val="004D7066"/>
    <w:rsid w:val="004E6434"/>
    <w:rsid w:val="004F0007"/>
    <w:rsid w:val="004F0C86"/>
    <w:rsid w:val="004F70A9"/>
    <w:rsid w:val="005004E9"/>
    <w:rsid w:val="00511D59"/>
    <w:rsid w:val="005257D6"/>
    <w:rsid w:val="005360EB"/>
    <w:rsid w:val="005379E3"/>
    <w:rsid w:val="005444F0"/>
    <w:rsid w:val="00552AD5"/>
    <w:rsid w:val="00552B23"/>
    <w:rsid w:val="00555DAD"/>
    <w:rsid w:val="00557873"/>
    <w:rsid w:val="00562C6C"/>
    <w:rsid w:val="00571FEA"/>
    <w:rsid w:val="00576D08"/>
    <w:rsid w:val="00580C1C"/>
    <w:rsid w:val="00592A15"/>
    <w:rsid w:val="005B3947"/>
    <w:rsid w:val="005B4BAC"/>
    <w:rsid w:val="005C079F"/>
    <w:rsid w:val="005C7211"/>
    <w:rsid w:val="005D082F"/>
    <w:rsid w:val="005D2AAC"/>
    <w:rsid w:val="005F0420"/>
    <w:rsid w:val="00610F7B"/>
    <w:rsid w:val="00612466"/>
    <w:rsid w:val="00625CD4"/>
    <w:rsid w:val="00630A4F"/>
    <w:rsid w:val="00632541"/>
    <w:rsid w:val="00632E91"/>
    <w:rsid w:val="00637F90"/>
    <w:rsid w:val="00644C95"/>
    <w:rsid w:val="00645666"/>
    <w:rsid w:val="00650F79"/>
    <w:rsid w:val="00655FEA"/>
    <w:rsid w:val="00661318"/>
    <w:rsid w:val="0066273F"/>
    <w:rsid w:val="00662C90"/>
    <w:rsid w:val="00663F95"/>
    <w:rsid w:val="00672104"/>
    <w:rsid w:val="0067221D"/>
    <w:rsid w:val="00672501"/>
    <w:rsid w:val="006730CA"/>
    <w:rsid w:val="00675845"/>
    <w:rsid w:val="00675ED9"/>
    <w:rsid w:val="00675F1A"/>
    <w:rsid w:val="0067602E"/>
    <w:rsid w:val="006764E5"/>
    <w:rsid w:val="00690862"/>
    <w:rsid w:val="00690EEC"/>
    <w:rsid w:val="00695851"/>
    <w:rsid w:val="0069664C"/>
    <w:rsid w:val="00697797"/>
    <w:rsid w:val="006A3E5E"/>
    <w:rsid w:val="006B0112"/>
    <w:rsid w:val="006B2F25"/>
    <w:rsid w:val="006C2F9A"/>
    <w:rsid w:val="006C3EA2"/>
    <w:rsid w:val="006C4C2F"/>
    <w:rsid w:val="006D45A2"/>
    <w:rsid w:val="006D7460"/>
    <w:rsid w:val="006D7940"/>
    <w:rsid w:val="006E490C"/>
    <w:rsid w:val="006E50E6"/>
    <w:rsid w:val="006E57C0"/>
    <w:rsid w:val="006E7CE7"/>
    <w:rsid w:val="006E7E5D"/>
    <w:rsid w:val="006F16E2"/>
    <w:rsid w:val="007042A0"/>
    <w:rsid w:val="00711F44"/>
    <w:rsid w:val="00713F6D"/>
    <w:rsid w:val="00720118"/>
    <w:rsid w:val="00720993"/>
    <w:rsid w:val="007262BB"/>
    <w:rsid w:val="0072698C"/>
    <w:rsid w:val="007403B4"/>
    <w:rsid w:val="0074174A"/>
    <w:rsid w:val="00743404"/>
    <w:rsid w:val="00744544"/>
    <w:rsid w:val="00745707"/>
    <w:rsid w:val="00745C4D"/>
    <w:rsid w:val="007555CD"/>
    <w:rsid w:val="00761946"/>
    <w:rsid w:val="007648C2"/>
    <w:rsid w:val="00766350"/>
    <w:rsid w:val="00784B58"/>
    <w:rsid w:val="00792D05"/>
    <w:rsid w:val="007933E3"/>
    <w:rsid w:val="00796017"/>
    <w:rsid w:val="007966EC"/>
    <w:rsid w:val="00796DB9"/>
    <w:rsid w:val="007A2F7F"/>
    <w:rsid w:val="007A3579"/>
    <w:rsid w:val="007A6850"/>
    <w:rsid w:val="007A6921"/>
    <w:rsid w:val="007B51E9"/>
    <w:rsid w:val="007B67BD"/>
    <w:rsid w:val="007B6BAB"/>
    <w:rsid w:val="007C2DB1"/>
    <w:rsid w:val="007C397F"/>
    <w:rsid w:val="007C5FAE"/>
    <w:rsid w:val="007D31CF"/>
    <w:rsid w:val="007F051A"/>
    <w:rsid w:val="007F0A53"/>
    <w:rsid w:val="007F5110"/>
    <w:rsid w:val="0080089A"/>
    <w:rsid w:val="00803F69"/>
    <w:rsid w:val="008054DF"/>
    <w:rsid w:val="0080597D"/>
    <w:rsid w:val="00811443"/>
    <w:rsid w:val="00814209"/>
    <w:rsid w:val="00817B47"/>
    <w:rsid w:val="008242DB"/>
    <w:rsid w:val="008244EB"/>
    <w:rsid w:val="00824F33"/>
    <w:rsid w:val="00837143"/>
    <w:rsid w:val="008433A9"/>
    <w:rsid w:val="00843E52"/>
    <w:rsid w:val="00851CD5"/>
    <w:rsid w:val="008537E4"/>
    <w:rsid w:val="008549FC"/>
    <w:rsid w:val="00860E55"/>
    <w:rsid w:val="00861DDD"/>
    <w:rsid w:val="00867FD5"/>
    <w:rsid w:val="00871089"/>
    <w:rsid w:val="00871861"/>
    <w:rsid w:val="00872841"/>
    <w:rsid w:val="00887254"/>
    <w:rsid w:val="00887747"/>
    <w:rsid w:val="00887D76"/>
    <w:rsid w:val="0089534B"/>
    <w:rsid w:val="00896B94"/>
    <w:rsid w:val="008974F1"/>
    <w:rsid w:val="008A03EB"/>
    <w:rsid w:val="008A21C9"/>
    <w:rsid w:val="008A399B"/>
    <w:rsid w:val="008A74F4"/>
    <w:rsid w:val="008B7C35"/>
    <w:rsid w:val="008B7FC2"/>
    <w:rsid w:val="008C0174"/>
    <w:rsid w:val="008C170A"/>
    <w:rsid w:val="008C2E67"/>
    <w:rsid w:val="008D4D26"/>
    <w:rsid w:val="008F0706"/>
    <w:rsid w:val="00903EC0"/>
    <w:rsid w:val="00903EE5"/>
    <w:rsid w:val="00910BE7"/>
    <w:rsid w:val="009136A3"/>
    <w:rsid w:val="00917A89"/>
    <w:rsid w:val="00922F23"/>
    <w:rsid w:val="00923C1A"/>
    <w:rsid w:val="00924C4A"/>
    <w:rsid w:val="0093088E"/>
    <w:rsid w:val="00930EF5"/>
    <w:rsid w:val="0093378D"/>
    <w:rsid w:val="00933F78"/>
    <w:rsid w:val="0093684E"/>
    <w:rsid w:val="0093774C"/>
    <w:rsid w:val="00944247"/>
    <w:rsid w:val="00946501"/>
    <w:rsid w:val="009500DF"/>
    <w:rsid w:val="00952699"/>
    <w:rsid w:val="0095573E"/>
    <w:rsid w:val="009600B2"/>
    <w:rsid w:val="00961B41"/>
    <w:rsid w:val="009627A5"/>
    <w:rsid w:val="00964605"/>
    <w:rsid w:val="00966774"/>
    <w:rsid w:val="00966891"/>
    <w:rsid w:val="009725EC"/>
    <w:rsid w:val="00980249"/>
    <w:rsid w:val="00982D1B"/>
    <w:rsid w:val="00986DD5"/>
    <w:rsid w:val="00991E4B"/>
    <w:rsid w:val="00995C32"/>
    <w:rsid w:val="009964AC"/>
    <w:rsid w:val="009B5590"/>
    <w:rsid w:val="009B5C56"/>
    <w:rsid w:val="009C22FA"/>
    <w:rsid w:val="009C2A59"/>
    <w:rsid w:val="009C3680"/>
    <w:rsid w:val="009C4F71"/>
    <w:rsid w:val="009C7AB8"/>
    <w:rsid w:val="009D6AA2"/>
    <w:rsid w:val="009E1C6D"/>
    <w:rsid w:val="009E2898"/>
    <w:rsid w:val="009E7458"/>
    <w:rsid w:val="009F0C45"/>
    <w:rsid w:val="009F50AF"/>
    <w:rsid w:val="00A10A6A"/>
    <w:rsid w:val="00A13AF6"/>
    <w:rsid w:val="00A2223B"/>
    <w:rsid w:val="00A2326A"/>
    <w:rsid w:val="00A23D4C"/>
    <w:rsid w:val="00A2654E"/>
    <w:rsid w:val="00A33BCA"/>
    <w:rsid w:val="00A3467C"/>
    <w:rsid w:val="00A35072"/>
    <w:rsid w:val="00A377A7"/>
    <w:rsid w:val="00A37FD0"/>
    <w:rsid w:val="00A40782"/>
    <w:rsid w:val="00A40D7F"/>
    <w:rsid w:val="00A41B43"/>
    <w:rsid w:val="00A42B7E"/>
    <w:rsid w:val="00A43E3F"/>
    <w:rsid w:val="00A45684"/>
    <w:rsid w:val="00A53191"/>
    <w:rsid w:val="00A81D44"/>
    <w:rsid w:val="00A853C5"/>
    <w:rsid w:val="00A93413"/>
    <w:rsid w:val="00A950AE"/>
    <w:rsid w:val="00AA09D3"/>
    <w:rsid w:val="00AB7294"/>
    <w:rsid w:val="00AB781F"/>
    <w:rsid w:val="00AC12A4"/>
    <w:rsid w:val="00AC6754"/>
    <w:rsid w:val="00AD0BB2"/>
    <w:rsid w:val="00AD4C7F"/>
    <w:rsid w:val="00AD546F"/>
    <w:rsid w:val="00AD7FBE"/>
    <w:rsid w:val="00AE10BC"/>
    <w:rsid w:val="00AE1368"/>
    <w:rsid w:val="00AE3BB4"/>
    <w:rsid w:val="00AE4239"/>
    <w:rsid w:val="00AE471D"/>
    <w:rsid w:val="00AE4E63"/>
    <w:rsid w:val="00AF0E21"/>
    <w:rsid w:val="00AF14C9"/>
    <w:rsid w:val="00B01FE4"/>
    <w:rsid w:val="00B16762"/>
    <w:rsid w:val="00B17445"/>
    <w:rsid w:val="00B228C6"/>
    <w:rsid w:val="00B22CEC"/>
    <w:rsid w:val="00B235D8"/>
    <w:rsid w:val="00B30DF7"/>
    <w:rsid w:val="00B3433B"/>
    <w:rsid w:val="00B40BE9"/>
    <w:rsid w:val="00B4735E"/>
    <w:rsid w:val="00B50C63"/>
    <w:rsid w:val="00B50ED1"/>
    <w:rsid w:val="00B521DA"/>
    <w:rsid w:val="00B63C44"/>
    <w:rsid w:val="00B6648D"/>
    <w:rsid w:val="00B67BAE"/>
    <w:rsid w:val="00B83D60"/>
    <w:rsid w:val="00BB064C"/>
    <w:rsid w:val="00BB23C6"/>
    <w:rsid w:val="00BB5BCC"/>
    <w:rsid w:val="00BC192F"/>
    <w:rsid w:val="00BC2469"/>
    <w:rsid w:val="00BD3004"/>
    <w:rsid w:val="00BD30F6"/>
    <w:rsid w:val="00BD476D"/>
    <w:rsid w:val="00BD5307"/>
    <w:rsid w:val="00BD746A"/>
    <w:rsid w:val="00BF0D27"/>
    <w:rsid w:val="00C02C3F"/>
    <w:rsid w:val="00C04B9B"/>
    <w:rsid w:val="00C06A17"/>
    <w:rsid w:val="00C127E1"/>
    <w:rsid w:val="00C3145B"/>
    <w:rsid w:val="00C31621"/>
    <w:rsid w:val="00C3701A"/>
    <w:rsid w:val="00C402AC"/>
    <w:rsid w:val="00C40C49"/>
    <w:rsid w:val="00C416F2"/>
    <w:rsid w:val="00C41E45"/>
    <w:rsid w:val="00C43820"/>
    <w:rsid w:val="00C44FFD"/>
    <w:rsid w:val="00C5106D"/>
    <w:rsid w:val="00C521E9"/>
    <w:rsid w:val="00C548EE"/>
    <w:rsid w:val="00C65B7F"/>
    <w:rsid w:val="00C73579"/>
    <w:rsid w:val="00C73809"/>
    <w:rsid w:val="00C8772E"/>
    <w:rsid w:val="00C97E62"/>
    <w:rsid w:val="00CA79D2"/>
    <w:rsid w:val="00CB00E5"/>
    <w:rsid w:val="00CB02DA"/>
    <w:rsid w:val="00CB04B7"/>
    <w:rsid w:val="00CB51AC"/>
    <w:rsid w:val="00CB6B63"/>
    <w:rsid w:val="00CC0E8B"/>
    <w:rsid w:val="00CC5972"/>
    <w:rsid w:val="00CD2225"/>
    <w:rsid w:val="00CD31AC"/>
    <w:rsid w:val="00CD331F"/>
    <w:rsid w:val="00CD7FE2"/>
    <w:rsid w:val="00CE34CC"/>
    <w:rsid w:val="00CF0B09"/>
    <w:rsid w:val="00CF2BF2"/>
    <w:rsid w:val="00D0103D"/>
    <w:rsid w:val="00D0301C"/>
    <w:rsid w:val="00D0514E"/>
    <w:rsid w:val="00D05B21"/>
    <w:rsid w:val="00D128AC"/>
    <w:rsid w:val="00D15B7E"/>
    <w:rsid w:val="00D253B4"/>
    <w:rsid w:val="00D327F2"/>
    <w:rsid w:val="00D349E3"/>
    <w:rsid w:val="00D36A44"/>
    <w:rsid w:val="00D4313D"/>
    <w:rsid w:val="00D434A7"/>
    <w:rsid w:val="00D4593D"/>
    <w:rsid w:val="00D46C1C"/>
    <w:rsid w:val="00D51BFF"/>
    <w:rsid w:val="00D610F4"/>
    <w:rsid w:val="00D62E5C"/>
    <w:rsid w:val="00D64DFF"/>
    <w:rsid w:val="00D73427"/>
    <w:rsid w:val="00D7400A"/>
    <w:rsid w:val="00D90CDC"/>
    <w:rsid w:val="00D91341"/>
    <w:rsid w:val="00D97076"/>
    <w:rsid w:val="00DA0253"/>
    <w:rsid w:val="00DA344C"/>
    <w:rsid w:val="00DA3B16"/>
    <w:rsid w:val="00DA6009"/>
    <w:rsid w:val="00DC06D4"/>
    <w:rsid w:val="00DC4959"/>
    <w:rsid w:val="00DD115C"/>
    <w:rsid w:val="00DD484C"/>
    <w:rsid w:val="00DD5D46"/>
    <w:rsid w:val="00DE0315"/>
    <w:rsid w:val="00DE0864"/>
    <w:rsid w:val="00DE172B"/>
    <w:rsid w:val="00DE38D3"/>
    <w:rsid w:val="00DE62FB"/>
    <w:rsid w:val="00DE754A"/>
    <w:rsid w:val="00DF08D4"/>
    <w:rsid w:val="00DF1407"/>
    <w:rsid w:val="00DF3E5D"/>
    <w:rsid w:val="00DF535C"/>
    <w:rsid w:val="00DF7831"/>
    <w:rsid w:val="00E013C2"/>
    <w:rsid w:val="00E03AB2"/>
    <w:rsid w:val="00E12672"/>
    <w:rsid w:val="00E1617B"/>
    <w:rsid w:val="00E16302"/>
    <w:rsid w:val="00E20748"/>
    <w:rsid w:val="00E25AF3"/>
    <w:rsid w:val="00E26FA6"/>
    <w:rsid w:val="00E31A53"/>
    <w:rsid w:val="00E41DA7"/>
    <w:rsid w:val="00E52427"/>
    <w:rsid w:val="00E55E31"/>
    <w:rsid w:val="00E63AFD"/>
    <w:rsid w:val="00E66159"/>
    <w:rsid w:val="00E70720"/>
    <w:rsid w:val="00E72E14"/>
    <w:rsid w:val="00E8096A"/>
    <w:rsid w:val="00E83CA4"/>
    <w:rsid w:val="00E8410F"/>
    <w:rsid w:val="00E932F5"/>
    <w:rsid w:val="00E935BD"/>
    <w:rsid w:val="00E9669F"/>
    <w:rsid w:val="00EA29F2"/>
    <w:rsid w:val="00EA410E"/>
    <w:rsid w:val="00EA5999"/>
    <w:rsid w:val="00EA5F68"/>
    <w:rsid w:val="00EB0F63"/>
    <w:rsid w:val="00EB5708"/>
    <w:rsid w:val="00EB574F"/>
    <w:rsid w:val="00EB597C"/>
    <w:rsid w:val="00EC3BBC"/>
    <w:rsid w:val="00EC6EF4"/>
    <w:rsid w:val="00ED0D71"/>
    <w:rsid w:val="00ED41E3"/>
    <w:rsid w:val="00ED64D1"/>
    <w:rsid w:val="00ED76F3"/>
    <w:rsid w:val="00EE0563"/>
    <w:rsid w:val="00EE2A9D"/>
    <w:rsid w:val="00EE7DE0"/>
    <w:rsid w:val="00EF278F"/>
    <w:rsid w:val="00EF4B51"/>
    <w:rsid w:val="00EF4B63"/>
    <w:rsid w:val="00F02D06"/>
    <w:rsid w:val="00F04A23"/>
    <w:rsid w:val="00F10290"/>
    <w:rsid w:val="00F240B4"/>
    <w:rsid w:val="00F3011D"/>
    <w:rsid w:val="00F315EE"/>
    <w:rsid w:val="00F42CCF"/>
    <w:rsid w:val="00F53B07"/>
    <w:rsid w:val="00F5411C"/>
    <w:rsid w:val="00F5621F"/>
    <w:rsid w:val="00F56AEA"/>
    <w:rsid w:val="00F57D67"/>
    <w:rsid w:val="00F644DA"/>
    <w:rsid w:val="00F70FBF"/>
    <w:rsid w:val="00F804C6"/>
    <w:rsid w:val="00F81AF3"/>
    <w:rsid w:val="00F821A4"/>
    <w:rsid w:val="00F839B4"/>
    <w:rsid w:val="00F83DE5"/>
    <w:rsid w:val="00F847AE"/>
    <w:rsid w:val="00F84A45"/>
    <w:rsid w:val="00F87BC1"/>
    <w:rsid w:val="00F90892"/>
    <w:rsid w:val="00F9D642"/>
    <w:rsid w:val="00FA1047"/>
    <w:rsid w:val="00FB2A70"/>
    <w:rsid w:val="00FB5E7D"/>
    <w:rsid w:val="00FC52FC"/>
    <w:rsid w:val="00FC5CD3"/>
    <w:rsid w:val="00FD0BB0"/>
    <w:rsid w:val="00FD1928"/>
    <w:rsid w:val="00FD2A20"/>
    <w:rsid w:val="00FE0ADF"/>
    <w:rsid w:val="00FE4951"/>
    <w:rsid w:val="00FF49DF"/>
    <w:rsid w:val="01117AC3"/>
    <w:rsid w:val="0183EA95"/>
    <w:rsid w:val="01AB96A3"/>
    <w:rsid w:val="01CC46E4"/>
    <w:rsid w:val="01FB1064"/>
    <w:rsid w:val="0214CAE0"/>
    <w:rsid w:val="0231CC3F"/>
    <w:rsid w:val="024ACCA4"/>
    <w:rsid w:val="0282E9B3"/>
    <w:rsid w:val="0284CDE7"/>
    <w:rsid w:val="02B45DAB"/>
    <w:rsid w:val="02D8FD6B"/>
    <w:rsid w:val="02FF2B4E"/>
    <w:rsid w:val="0357A5BC"/>
    <w:rsid w:val="046265FD"/>
    <w:rsid w:val="047D131B"/>
    <w:rsid w:val="0481332B"/>
    <w:rsid w:val="04EE4C19"/>
    <w:rsid w:val="04EFE546"/>
    <w:rsid w:val="0506AD64"/>
    <w:rsid w:val="056409C8"/>
    <w:rsid w:val="0595FD5D"/>
    <w:rsid w:val="05D7CE4F"/>
    <w:rsid w:val="05E3A839"/>
    <w:rsid w:val="05ED96A4"/>
    <w:rsid w:val="06002E9C"/>
    <w:rsid w:val="061B174E"/>
    <w:rsid w:val="0660B565"/>
    <w:rsid w:val="068759F3"/>
    <w:rsid w:val="06A4DE04"/>
    <w:rsid w:val="06E84563"/>
    <w:rsid w:val="0719672D"/>
    <w:rsid w:val="07657BFC"/>
    <w:rsid w:val="077EEE27"/>
    <w:rsid w:val="078440DE"/>
    <w:rsid w:val="07DF2F84"/>
    <w:rsid w:val="07E752B2"/>
    <w:rsid w:val="08EB33AD"/>
    <w:rsid w:val="09387C4A"/>
    <w:rsid w:val="09995246"/>
    <w:rsid w:val="09FF0FFB"/>
    <w:rsid w:val="0A1A1D02"/>
    <w:rsid w:val="0A5F9F79"/>
    <w:rsid w:val="0A7B1019"/>
    <w:rsid w:val="0AB7195C"/>
    <w:rsid w:val="0B21DCBB"/>
    <w:rsid w:val="0B9D6425"/>
    <w:rsid w:val="0BD96A2B"/>
    <w:rsid w:val="0BF1AEEA"/>
    <w:rsid w:val="0C01F530"/>
    <w:rsid w:val="0C1BF74F"/>
    <w:rsid w:val="0C8E9260"/>
    <w:rsid w:val="0C9451C7"/>
    <w:rsid w:val="0D47E03E"/>
    <w:rsid w:val="0D9EEEC6"/>
    <w:rsid w:val="0DD39983"/>
    <w:rsid w:val="0E06ADCF"/>
    <w:rsid w:val="0E0B6F30"/>
    <w:rsid w:val="0E18EF83"/>
    <w:rsid w:val="0E2E344C"/>
    <w:rsid w:val="0E6080C0"/>
    <w:rsid w:val="0E79764C"/>
    <w:rsid w:val="0E7B09E3"/>
    <w:rsid w:val="0F110AED"/>
    <w:rsid w:val="0F411D38"/>
    <w:rsid w:val="0F6F69E4"/>
    <w:rsid w:val="0F7AB694"/>
    <w:rsid w:val="0FBA4F8A"/>
    <w:rsid w:val="0FE71A3B"/>
    <w:rsid w:val="0FF28B57"/>
    <w:rsid w:val="0FFE15DB"/>
    <w:rsid w:val="103297ED"/>
    <w:rsid w:val="10ACDB4E"/>
    <w:rsid w:val="113A5A40"/>
    <w:rsid w:val="113F833D"/>
    <w:rsid w:val="11DF5E0C"/>
    <w:rsid w:val="11FEC796"/>
    <w:rsid w:val="128525DF"/>
    <w:rsid w:val="1291E450"/>
    <w:rsid w:val="129265A2"/>
    <w:rsid w:val="13048C70"/>
    <w:rsid w:val="132118DD"/>
    <w:rsid w:val="145DFBA2"/>
    <w:rsid w:val="146D780B"/>
    <w:rsid w:val="14FB2197"/>
    <w:rsid w:val="15177D28"/>
    <w:rsid w:val="153ABC7B"/>
    <w:rsid w:val="1550F94E"/>
    <w:rsid w:val="15A007D7"/>
    <w:rsid w:val="15E10E11"/>
    <w:rsid w:val="169A8164"/>
    <w:rsid w:val="17381992"/>
    <w:rsid w:val="1745B686"/>
    <w:rsid w:val="1779ABEA"/>
    <w:rsid w:val="177FD411"/>
    <w:rsid w:val="17959C64"/>
    <w:rsid w:val="18287F28"/>
    <w:rsid w:val="182B2C90"/>
    <w:rsid w:val="184EE9AB"/>
    <w:rsid w:val="18B20125"/>
    <w:rsid w:val="18D81F78"/>
    <w:rsid w:val="19316CC5"/>
    <w:rsid w:val="19556D31"/>
    <w:rsid w:val="196E48D4"/>
    <w:rsid w:val="19821005"/>
    <w:rsid w:val="198E6128"/>
    <w:rsid w:val="199C17DE"/>
    <w:rsid w:val="19CB2E8D"/>
    <w:rsid w:val="19CD9866"/>
    <w:rsid w:val="19F483CB"/>
    <w:rsid w:val="1A19F3AC"/>
    <w:rsid w:val="1AE6716F"/>
    <w:rsid w:val="1AEDF0F3"/>
    <w:rsid w:val="1B28F51A"/>
    <w:rsid w:val="1B6CFD69"/>
    <w:rsid w:val="1BA308F7"/>
    <w:rsid w:val="1BEFC80A"/>
    <w:rsid w:val="1BF697DD"/>
    <w:rsid w:val="1C36DA72"/>
    <w:rsid w:val="1C5B749E"/>
    <w:rsid w:val="1C70FB0D"/>
    <w:rsid w:val="1CDBD048"/>
    <w:rsid w:val="1D190C82"/>
    <w:rsid w:val="1D2153AD"/>
    <w:rsid w:val="1D333B96"/>
    <w:rsid w:val="1D6526AE"/>
    <w:rsid w:val="1D8EF603"/>
    <w:rsid w:val="1DEFAC04"/>
    <w:rsid w:val="1E23737C"/>
    <w:rsid w:val="1E8D7221"/>
    <w:rsid w:val="1E8F81A1"/>
    <w:rsid w:val="1E92BF2E"/>
    <w:rsid w:val="1F2DC2BB"/>
    <w:rsid w:val="1F679A5E"/>
    <w:rsid w:val="1FE44472"/>
    <w:rsid w:val="20010743"/>
    <w:rsid w:val="20803CAD"/>
    <w:rsid w:val="20AE29F6"/>
    <w:rsid w:val="20B63ED9"/>
    <w:rsid w:val="20F30F5C"/>
    <w:rsid w:val="211AB074"/>
    <w:rsid w:val="21446C30"/>
    <w:rsid w:val="21492B19"/>
    <w:rsid w:val="21638CE1"/>
    <w:rsid w:val="21AC72FF"/>
    <w:rsid w:val="21B236C3"/>
    <w:rsid w:val="21EC653B"/>
    <w:rsid w:val="22102DD6"/>
    <w:rsid w:val="22332C26"/>
    <w:rsid w:val="22756F64"/>
    <w:rsid w:val="232CF23C"/>
    <w:rsid w:val="23592D11"/>
    <w:rsid w:val="236C7476"/>
    <w:rsid w:val="23AB41DA"/>
    <w:rsid w:val="24F93044"/>
    <w:rsid w:val="252C0BED"/>
    <w:rsid w:val="2550856C"/>
    <w:rsid w:val="258AAC12"/>
    <w:rsid w:val="259EC16D"/>
    <w:rsid w:val="25F084BB"/>
    <w:rsid w:val="2618B139"/>
    <w:rsid w:val="261B3B3F"/>
    <w:rsid w:val="262F7620"/>
    <w:rsid w:val="26A552CE"/>
    <w:rsid w:val="26EA8A63"/>
    <w:rsid w:val="27048110"/>
    <w:rsid w:val="2709052E"/>
    <w:rsid w:val="2721A481"/>
    <w:rsid w:val="27304FA2"/>
    <w:rsid w:val="2770E5DB"/>
    <w:rsid w:val="27A2FFE2"/>
    <w:rsid w:val="27D88FE1"/>
    <w:rsid w:val="28E8A25F"/>
    <w:rsid w:val="2903E96F"/>
    <w:rsid w:val="29CB5C51"/>
    <w:rsid w:val="2A19E82C"/>
    <w:rsid w:val="2A905B5A"/>
    <w:rsid w:val="2AEE38FF"/>
    <w:rsid w:val="2AFCA90B"/>
    <w:rsid w:val="2B0768CE"/>
    <w:rsid w:val="2BE701FB"/>
    <w:rsid w:val="2BF1C6F0"/>
    <w:rsid w:val="2C40EE35"/>
    <w:rsid w:val="2D144282"/>
    <w:rsid w:val="2D71FC2C"/>
    <w:rsid w:val="2DE258FF"/>
    <w:rsid w:val="2DEC6CBC"/>
    <w:rsid w:val="2DF724AD"/>
    <w:rsid w:val="2E1B6B5B"/>
    <w:rsid w:val="2E23FF47"/>
    <w:rsid w:val="2E29BBBA"/>
    <w:rsid w:val="2E2A167C"/>
    <w:rsid w:val="2E7C1CB6"/>
    <w:rsid w:val="2E86EA2D"/>
    <w:rsid w:val="2E9C4EFB"/>
    <w:rsid w:val="2EA69F6D"/>
    <w:rsid w:val="2EB43B36"/>
    <w:rsid w:val="2EC36229"/>
    <w:rsid w:val="2EC53F31"/>
    <w:rsid w:val="30103815"/>
    <w:rsid w:val="3053B79A"/>
    <w:rsid w:val="30819267"/>
    <w:rsid w:val="31596511"/>
    <w:rsid w:val="316B058A"/>
    <w:rsid w:val="31872CDC"/>
    <w:rsid w:val="31933DAF"/>
    <w:rsid w:val="3196DB07"/>
    <w:rsid w:val="31B296C7"/>
    <w:rsid w:val="31F19969"/>
    <w:rsid w:val="32E0436B"/>
    <w:rsid w:val="3316AFFC"/>
    <w:rsid w:val="33242C2D"/>
    <w:rsid w:val="3350139F"/>
    <w:rsid w:val="338C9F81"/>
    <w:rsid w:val="33B11900"/>
    <w:rsid w:val="33C90D6B"/>
    <w:rsid w:val="33E4FFAE"/>
    <w:rsid w:val="3440C7EF"/>
    <w:rsid w:val="3444CA06"/>
    <w:rsid w:val="345797ED"/>
    <w:rsid w:val="34C0F8AD"/>
    <w:rsid w:val="34F7C7F6"/>
    <w:rsid w:val="355E134B"/>
    <w:rsid w:val="358C837B"/>
    <w:rsid w:val="35A0BE42"/>
    <w:rsid w:val="35E973D7"/>
    <w:rsid w:val="361E5DE4"/>
    <w:rsid w:val="362E011D"/>
    <w:rsid w:val="36A42DE9"/>
    <w:rsid w:val="36E352D8"/>
    <w:rsid w:val="36E4BDB3"/>
    <w:rsid w:val="37A6B2EE"/>
    <w:rsid w:val="37AF7F33"/>
    <w:rsid w:val="37ED8530"/>
    <w:rsid w:val="386AFC33"/>
    <w:rsid w:val="38700DB7"/>
    <w:rsid w:val="39289C7D"/>
    <w:rsid w:val="3931E18F"/>
    <w:rsid w:val="395DB5D8"/>
    <w:rsid w:val="3975B2C8"/>
    <w:rsid w:val="3979ADDC"/>
    <w:rsid w:val="3A1BBBF3"/>
    <w:rsid w:val="3A448309"/>
    <w:rsid w:val="3ACDB1F0"/>
    <w:rsid w:val="3AD22CF3"/>
    <w:rsid w:val="3AE59659"/>
    <w:rsid w:val="3B1DE1A7"/>
    <w:rsid w:val="3B25EFC6"/>
    <w:rsid w:val="3B2E0F22"/>
    <w:rsid w:val="3B551857"/>
    <w:rsid w:val="3BF81FBC"/>
    <w:rsid w:val="3C19B2B9"/>
    <w:rsid w:val="3C277F4D"/>
    <w:rsid w:val="3C820898"/>
    <w:rsid w:val="3CDD47C2"/>
    <w:rsid w:val="3CF0B5E7"/>
    <w:rsid w:val="3D77DD37"/>
    <w:rsid w:val="3DEB9C17"/>
    <w:rsid w:val="3E6C08D8"/>
    <w:rsid w:val="3E994A68"/>
    <w:rsid w:val="3F13AD98"/>
    <w:rsid w:val="3F41DE11"/>
    <w:rsid w:val="3FA55A32"/>
    <w:rsid w:val="3FCBCBEF"/>
    <w:rsid w:val="401EB1CD"/>
    <w:rsid w:val="40275A8A"/>
    <w:rsid w:val="4084AF8D"/>
    <w:rsid w:val="40D58F16"/>
    <w:rsid w:val="40F416A1"/>
    <w:rsid w:val="41061968"/>
    <w:rsid w:val="411C7E43"/>
    <w:rsid w:val="4167059A"/>
    <w:rsid w:val="41CB3373"/>
    <w:rsid w:val="420E8020"/>
    <w:rsid w:val="426227B0"/>
    <w:rsid w:val="436A7F3F"/>
    <w:rsid w:val="437908C8"/>
    <w:rsid w:val="43828856"/>
    <w:rsid w:val="438D27BE"/>
    <w:rsid w:val="43B79C06"/>
    <w:rsid w:val="441A01DD"/>
    <w:rsid w:val="44A9B70A"/>
    <w:rsid w:val="44E2BA2A"/>
    <w:rsid w:val="44FC2D6E"/>
    <w:rsid w:val="450F9439"/>
    <w:rsid w:val="45ED410F"/>
    <w:rsid w:val="46078135"/>
    <w:rsid w:val="4624269F"/>
    <w:rsid w:val="463B4044"/>
    <w:rsid w:val="466FF87B"/>
    <w:rsid w:val="47CA0BE1"/>
    <w:rsid w:val="47D2DE25"/>
    <w:rsid w:val="47D6465C"/>
    <w:rsid w:val="47E15B10"/>
    <w:rsid w:val="47E47900"/>
    <w:rsid w:val="481976E3"/>
    <w:rsid w:val="48717425"/>
    <w:rsid w:val="488ACD72"/>
    <w:rsid w:val="489C7455"/>
    <w:rsid w:val="4955AB5C"/>
    <w:rsid w:val="49B9074C"/>
    <w:rsid w:val="4A1237A0"/>
    <w:rsid w:val="4A25D6EC"/>
    <w:rsid w:val="4A40434F"/>
    <w:rsid w:val="4A83BB7B"/>
    <w:rsid w:val="4A9AAE9D"/>
    <w:rsid w:val="4AF87E62"/>
    <w:rsid w:val="4B75C114"/>
    <w:rsid w:val="4C3EE64B"/>
    <w:rsid w:val="4C43ABA8"/>
    <w:rsid w:val="4C4B06BB"/>
    <w:rsid w:val="4CA1CAF4"/>
    <w:rsid w:val="4CE8DE1C"/>
    <w:rsid w:val="4D3211C6"/>
    <w:rsid w:val="4D65683C"/>
    <w:rsid w:val="4DD09098"/>
    <w:rsid w:val="4DF48CA7"/>
    <w:rsid w:val="4E05BBF0"/>
    <w:rsid w:val="4E0D25D1"/>
    <w:rsid w:val="4E543301"/>
    <w:rsid w:val="4E7E0116"/>
    <w:rsid w:val="4E9FB5B5"/>
    <w:rsid w:val="4ECAEBAF"/>
    <w:rsid w:val="4EEECACF"/>
    <w:rsid w:val="4EF65FFA"/>
    <w:rsid w:val="4F905D08"/>
    <w:rsid w:val="4F9EBF32"/>
    <w:rsid w:val="4FAA74FB"/>
    <w:rsid w:val="4FD2B35A"/>
    <w:rsid w:val="4FD3DC10"/>
    <w:rsid w:val="50625C7A"/>
    <w:rsid w:val="50D3EC44"/>
    <w:rsid w:val="514CD121"/>
    <w:rsid w:val="515B04C4"/>
    <w:rsid w:val="519D6BEC"/>
    <w:rsid w:val="52028C71"/>
    <w:rsid w:val="521CE4DE"/>
    <w:rsid w:val="522DEE87"/>
    <w:rsid w:val="52393F01"/>
    <w:rsid w:val="5250374D"/>
    <w:rsid w:val="52B646B8"/>
    <w:rsid w:val="5325DEB7"/>
    <w:rsid w:val="53581FA0"/>
    <w:rsid w:val="536DFAFE"/>
    <w:rsid w:val="5371F7E8"/>
    <w:rsid w:val="53B9300C"/>
    <w:rsid w:val="53BA0D45"/>
    <w:rsid w:val="542321CC"/>
    <w:rsid w:val="549CCFF7"/>
    <w:rsid w:val="54BEB9C0"/>
    <w:rsid w:val="55759371"/>
    <w:rsid w:val="55C27A20"/>
    <w:rsid w:val="56088CE5"/>
    <w:rsid w:val="562FC634"/>
    <w:rsid w:val="56399D72"/>
    <w:rsid w:val="56A04D56"/>
    <w:rsid w:val="56EA2EE3"/>
    <w:rsid w:val="57312E7E"/>
    <w:rsid w:val="575E4A81"/>
    <w:rsid w:val="57E4AF71"/>
    <w:rsid w:val="57E721FB"/>
    <w:rsid w:val="583C1DB7"/>
    <w:rsid w:val="594D5C2D"/>
    <w:rsid w:val="59F504F4"/>
    <w:rsid w:val="59FF2726"/>
    <w:rsid w:val="5A45B1AC"/>
    <w:rsid w:val="5A83B82F"/>
    <w:rsid w:val="5AADBE6C"/>
    <w:rsid w:val="5AD9B342"/>
    <w:rsid w:val="5AEFB853"/>
    <w:rsid w:val="5BE8A54A"/>
    <w:rsid w:val="5C2B1E3B"/>
    <w:rsid w:val="5C4E0F84"/>
    <w:rsid w:val="5C618A27"/>
    <w:rsid w:val="5C74BE37"/>
    <w:rsid w:val="5CB7BBED"/>
    <w:rsid w:val="5CCA7787"/>
    <w:rsid w:val="5CCF50B3"/>
    <w:rsid w:val="5CE2EF00"/>
    <w:rsid w:val="5D56ADE0"/>
    <w:rsid w:val="5D727D3F"/>
    <w:rsid w:val="5DCD8C05"/>
    <w:rsid w:val="5DED21FD"/>
    <w:rsid w:val="5E1DDA41"/>
    <w:rsid w:val="5F87E7D3"/>
    <w:rsid w:val="5FABDDA7"/>
    <w:rsid w:val="5FC098C5"/>
    <w:rsid w:val="5FD9C464"/>
    <w:rsid w:val="60403C38"/>
    <w:rsid w:val="60516ED0"/>
    <w:rsid w:val="60BCADE5"/>
    <w:rsid w:val="60CC3F34"/>
    <w:rsid w:val="611D8ED3"/>
    <w:rsid w:val="614E884E"/>
    <w:rsid w:val="61BF3A00"/>
    <w:rsid w:val="61F7F77D"/>
    <w:rsid w:val="6200F255"/>
    <w:rsid w:val="62070363"/>
    <w:rsid w:val="62436C22"/>
    <w:rsid w:val="62A82EDF"/>
    <w:rsid w:val="62B6634B"/>
    <w:rsid w:val="62EAE710"/>
    <w:rsid w:val="632B6AB3"/>
    <w:rsid w:val="6387C848"/>
    <w:rsid w:val="63E600B7"/>
    <w:rsid w:val="641E9ADF"/>
    <w:rsid w:val="64403602"/>
    <w:rsid w:val="6444FB5F"/>
    <w:rsid w:val="645B58F6"/>
    <w:rsid w:val="64E85996"/>
    <w:rsid w:val="65137B85"/>
    <w:rsid w:val="6539C9A9"/>
    <w:rsid w:val="658363E6"/>
    <w:rsid w:val="65F72957"/>
    <w:rsid w:val="65FBEC5B"/>
    <w:rsid w:val="6601FEAD"/>
    <w:rsid w:val="6618DDF6"/>
    <w:rsid w:val="662FC54E"/>
    <w:rsid w:val="66DD9161"/>
    <w:rsid w:val="671F4403"/>
    <w:rsid w:val="67B69899"/>
    <w:rsid w:val="68126E92"/>
    <w:rsid w:val="68482331"/>
    <w:rsid w:val="68495559"/>
    <w:rsid w:val="6890450C"/>
    <w:rsid w:val="68913583"/>
    <w:rsid w:val="68DDBFFE"/>
    <w:rsid w:val="692ECA19"/>
    <w:rsid w:val="69CC955B"/>
    <w:rsid w:val="6A0338C3"/>
    <w:rsid w:val="6A16DE87"/>
    <w:rsid w:val="6AB56BD3"/>
    <w:rsid w:val="6AB98214"/>
    <w:rsid w:val="6AE1080D"/>
    <w:rsid w:val="6AFADC94"/>
    <w:rsid w:val="6B4A7C38"/>
    <w:rsid w:val="6B5D149A"/>
    <w:rsid w:val="6BD0CF73"/>
    <w:rsid w:val="6BF2A56A"/>
    <w:rsid w:val="6C0E0BAD"/>
    <w:rsid w:val="6C22DC0F"/>
    <w:rsid w:val="6C84E196"/>
    <w:rsid w:val="6CF3237F"/>
    <w:rsid w:val="6D4692BE"/>
    <w:rsid w:val="6DCCC170"/>
    <w:rsid w:val="6DDABC76"/>
    <w:rsid w:val="6E10E61E"/>
    <w:rsid w:val="6E249F84"/>
    <w:rsid w:val="6E385C78"/>
    <w:rsid w:val="6E54475C"/>
    <w:rsid w:val="6E587541"/>
    <w:rsid w:val="6E7FF6FA"/>
    <w:rsid w:val="6ECA9AE0"/>
    <w:rsid w:val="6F2FF437"/>
    <w:rsid w:val="6F876DB6"/>
    <w:rsid w:val="6F9DE10B"/>
    <w:rsid w:val="701F78B5"/>
    <w:rsid w:val="703052EC"/>
    <w:rsid w:val="7097290C"/>
    <w:rsid w:val="70973F32"/>
    <w:rsid w:val="70C1436E"/>
    <w:rsid w:val="71233E17"/>
    <w:rsid w:val="71237E67"/>
    <w:rsid w:val="714B51E5"/>
    <w:rsid w:val="718E19AC"/>
    <w:rsid w:val="724BDF8C"/>
    <w:rsid w:val="72552649"/>
    <w:rsid w:val="748C169F"/>
    <w:rsid w:val="74B6491D"/>
    <w:rsid w:val="758D40E2"/>
    <w:rsid w:val="75B5BCEA"/>
    <w:rsid w:val="75CCB48F"/>
    <w:rsid w:val="75DE72E1"/>
    <w:rsid w:val="75DEC447"/>
    <w:rsid w:val="75EB6D3A"/>
    <w:rsid w:val="7600A8D6"/>
    <w:rsid w:val="7623CCC1"/>
    <w:rsid w:val="763E1188"/>
    <w:rsid w:val="7640379F"/>
    <w:rsid w:val="7659505A"/>
    <w:rsid w:val="773206CD"/>
    <w:rsid w:val="77873D9B"/>
    <w:rsid w:val="77B7172A"/>
    <w:rsid w:val="77EADDB1"/>
    <w:rsid w:val="77FA43A9"/>
    <w:rsid w:val="7881B891"/>
    <w:rsid w:val="788F39B2"/>
    <w:rsid w:val="78BF7B80"/>
    <w:rsid w:val="794BF7CB"/>
    <w:rsid w:val="795AC480"/>
    <w:rsid w:val="79D5D764"/>
    <w:rsid w:val="79F6E7CC"/>
    <w:rsid w:val="7A044F09"/>
    <w:rsid w:val="7A35547E"/>
    <w:rsid w:val="7AC04913"/>
    <w:rsid w:val="7B604793"/>
    <w:rsid w:val="7B61D1D1"/>
    <w:rsid w:val="7B69BE7F"/>
    <w:rsid w:val="7B87E000"/>
    <w:rsid w:val="7BA72652"/>
    <w:rsid w:val="7BEDD7DE"/>
    <w:rsid w:val="7C464B16"/>
    <w:rsid w:val="7C720135"/>
    <w:rsid w:val="7C7F8FDC"/>
    <w:rsid w:val="7CAB5288"/>
    <w:rsid w:val="7D02246D"/>
    <w:rsid w:val="7D18218C"/>
    <w:rsid w:val="7D604CF5"/>
    <w:rsid w:val="7D731C5E"/>
    <w:rsid w:val="7D775B80"/>
    <w:rsid w:val="7E1176D9"/>
    <w:rsid w:val="7E657D90"/>
    <w:rsid w:val="7E68912A"/>
    <w:rsid w:val="7E720C10"/>
    <w:rsid w:val="7ED7F109"/>
    <w:rsid w:val="7F1171E9"/>
    <w:rsid w:val="7F4A6627"/>
    <w:rsid w:val="7F73EBFA"/>
    <w:rsid w:val="7F8C3252"/>
    <w:rsid w:val="7FC540A7"/>
    <w:rsid w:val="7FE5F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B02F16"/>
  <w15:chartTrackingRefBased/>
  <w15:docId w15:val="{0D2D8E69-4B91-4193-815F-8276F5AFF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C7918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12A4"/>
    <w:pPr>
      <w:spacing w:after="0" w:line="240" w:lineRule="auto"/>
      <w:ind w:left="720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AC12A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86D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6DD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86D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6DD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86DD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EB0F63"/>
    <w:pPr>
      <w:tabs>
        <w:tab w:val="center" w:pos="4513"/>
        <w:tab w:val="right" w:pos="9026"/>
      </w:tabs>
      <w:spacing w:after="0" w:line="240" w:lineRule="auto"/>
    </w:pPr>
    <w:rPr>
      <w:rFonts w:ascii="Arial" w:hAnsi="Arial"/>
    </w:rPr>
  </w:style>
  <w:style w:type="character" w:styleId="HeaderChar" w:customStyle="1">
    <w:name w:val="Header Char"/>
    <w:basedOn w:val="DefaultParagraphFont"/>
    <w:link w:val="Header"/>
    <w:uiPriority w:val="99"/>
    <w:semiHidden/>
    <w:rsid w:val="00EB0F63"/>
    <w:rPr>
      <w:rFonts w:ascii="Arial" w:hAnsi="Arial"/>
    </w:rPr>
  </w:style>
  <w:style w:type="character" w:styleId="Heading3Char" w:customStyle="1">
    <w:name w:val="Heading 3 Char"/>
    <w:basedOn w:val="DefaultParagraphFont"/>
    <w:link w:val="Heading3"/>
    <w:uiPriority w:val="9"/>
    <w:rsid w:val="003C7918"/>
    <w:rPr>
      <w:rFonts w:ascii="Times New Roman" w:hAnsi="Times New Roman" w:eastAsia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3C791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semiHidden/>
    <w:unhideWhenUsed/>
    <w:rsid w:val="003036B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871089"/>
  </w:style>
  <w:style w:type="character" w:styleId="ui-provider" w:customStyle="1">
    <w:name w:val="ui-provider"/>
    <w:basedOn w:val="DefaultParagraphFont"/>
    <w:rsid w:val="00C04B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5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2.png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image" Target="media/image1.png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theme" Target="theme/theme1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fontTable" Target="fontTable.xml" Id="rId14" /><Relationship Type="http://schemas.microsoft.com/office/2020/10/relationships/intelligence" Target="intelligence2.xml" Id="R15217c04ebd24e5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vel_x0020_3_x003a__x0020_Document_x0020_type xmlns="c1c5a707-08ea-464e-a70f-efe5b9c1b0a4" xsi:nil="true"/>
    <Level_x0020_3_x003a__x0020_Deadline xmlns="c1c5a707-08ea-464e-a70f-efe5b9c1b0a4" xsi:nil="true"/>
    <Topic_x0020_area xmlns="c1c5a707-08ea-464e-a70f-efe5b9c1b0a4" xsi:nil="true"/>
    <Level_x0020_4_x003a__x0020_Recipient xmlns="c1c5a707-08ea-464e-a70f-efe5b9c1b0a4" xsi:nil="true"/>
    <Document_x0020_type xmlns="c1c5a707-08ea-464e-a70f-efe5b9c1b0a4" xsi:nil="true"/>
    <Level_x0020_1_x003a__x0020_Phase xmlns="c1c5a707-08ea-464e-a70f-efe5b9c1b0a4">Project Document</Level_x0020_1_x003a__x0020_Phase>
    <Level_x0020_2_x003a__x0020_Document_x0020_ststus xmlns="c1c5a707-08ea-464e-a70f-efe5b9c1b0a4">Working Draft</Level_x0020_2_x003a__x0020_Document_x0020_ststus>
    <Level_x0020_3_x003a__x0020_Orginator xmlns="c1c5a707-08ea-464e-a70f-efe5b9c1b0a4" xsi:nil="true"/>
    <lcf76f155ced4ddcb4097134ff3c332f xmlns="b9a67d9b-a6ac-481b-a5fb-fa07dfd87b05">
      <Terms xmlns="http://schemas.microsoft.com/office/infopath/2007/PartnerControls"/>
    </lcf76f155ced4ddcb4097134ff3c332f>
    <TaxCatchAll xmlns="75304046-ffad-4f70-9f4b-bbc776f1b69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NSIP Document" ma:contentTypeID="0x0101009762F73DE48B6C4A857E2010651B97270100F120EC8A6CBF3D43901270D7DB2AE5980029A1E17473F5C44AB25CE8E11FCDAEF7" ma:contentTypeVersion="31" ma:contentTypeDescription="" ma:contentTypeScope="" ma:versionID="9965ba3ba7338cbe36cdef03b30d5f67">
  <xsd:schema xmlns:xsd="http://www.w3.org/2001/XMLSchema" xmlns:xs="http://www.w3.org/2001/XMLSchema" xmlns:p="http://schemas.microsoft.com/office/2006/metadata/properties" xmlns:ns2="c1c5a707-08ea-464e-a70f-efe5b9c1b0a4" xmlns:ns3="b9a67d9b-a6ac-481b-a5fb-fa07dfd87b05" xmlns:ns4="75304046-ffad-4f70-9f4b-bbc776f1b690" targetNamespace="http://schemas.microsoft.com/office/2006/metadata/properties" ma:root="true" ma:fieldsID="ba4c2f000252139a06445a5929382d3b" ns2:_="" ns3:_="" ns4:_="">
    <xsd:import namespace="c1c5a707-08ea-464e-a70f-efe5b9c1b0a4"/>
    <xsd:import namespace="b9a67d9b-a6ac-481b-a5fb-fa07dfd87b05"/>
    <xsd:import namespace="75304046-ffad-4f70-9f4b-bbc776f1b690"/>
    <xsd:element name="properties">
      <xsd:complexType>
        <xsd:sequence>
          <xsd:element name="documentManagement">
            <xsd:complexType>
              <xsd:all>
                <xsd:element ref="ns2:Level_x0020_1_x003a__x0020_Phase"/>
                <xsd:element ref="ns2:Level_x0020_2_x003a__x0020_Document_x0020_ststus"/>
                <xsd:element ref="ns2:Level_x0020_3_x003a__x0020_Document_x0020_type" minOccurs="0"/>
                <xsd:element ref="ns2:Level_x0020_3_x003a__x0020_Deadline" minOccurs="0"/>
                <xsd:element ref="ns2:Level_x0020_3_x003a__x0020_Orginator" minOccurs="0"/>
                <xsd:element ref="ns2:Level_x0020_4_x003a__x0020_Recipient" minOccurs="0"/>
                <xsd:element ref="ns2:Topic_x0020_area" minOccurs="0"/>
                <xsd:element ref="ns2:Document_x0020_typ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ObjectDetectorVersions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5a707-08ea-464e-a70f-efe5b9c1b0a4" elementFormDefault="qualified">
    <xsd:import namespace="http://schemas.microsoft.com/office/2006/documentManagement/types"/>
    <xsd:import namespace="http://schemas.microsoft.com/office/infopath/2007/PartnerControls"/>
    <xsd:element name="Level_x0020_1_x003a__x0020_Phase" ma:index="1" ma:displayName="Level 1: Phase" ma:default="" ma:format="Dropdown" ma:internalName="Level_x0020_1_x003A__x0020_Phase">
      <xsd:simpleType>
        <xsd:restriction base="dms:Choice">
          <xsd:enumeration value="(1) Pre-Application"/>
          <xsd:enumeration value="(2) Application &amp; Acceptance"/>
          <xsd:enumeration value="(3) Pre- and during Examination"/>
          <xsd:enumeration value="(4) Decision"/>
          <xsd:enumeration value="Choice 5"/>
          <xsd:enumeration value="Project Document"/>
        </xsd:restriction>
      </xsd:simpleType>
    </xsd:element>
    <xsd:element name="Level_x0020_2_x003a__x0020_Document_x0020_ststus" ma:index="2" ma:displayName="Level 2: Document status" ma:format="Dropdown" ma:internalName="Level_x0020_2_x003A__x0020_Document_x0020_ststus">
      <xsd:simpleType>
        <xsd:restriction base="dms:Choice">
          <xsd:enumeration value="Working Draft"/>
          <xsd:enumeration value="Draft completed by Technical Officer"/>
          <xsd:enumeration value="Final draft for approval"/>
          <xsd:enumeration value="Final  version (internal)"/>
          <xsd:enumeration value="Final version (public)"/>
          <xsd:enumeration value="Final version (restricted)"/>
        </xsd:restriction>
      </xsd:simpleType>
    </xsd:element>
    <xsd:element name="Level_x0020_3_x003a__x0020_Document_x0020_type" ma:index="3" nillable="true" ma:displayName="Level 3: Document type" ma:format="Dropdown" ma:internalName="Level_x0020_3_x003A__x0020_Document_x0020_type">
      <xsd:simpleType>
        <xsd:restriction base="dms:Choice">
          <xsd:enumeration value="Local Impact Report"/>
          <xsd:enumeration value="Written Representation"/>
          <xsd:enumeration value="Statements of Common Ground"/>
          <xsd:enumeration value="Obligations and Conditions"/>
          <xsd:enumeration value="ExA Questions"/>
          <xsd:enumeration value="Time recording"/>
          <xsd:enumeration value="Letter"/>
          <xsd:enumeration value="Briefing note/internal note"/>
          <xsd:enumeration value="Lessons Learnt/Generic advice"/>
          <xsd:enumeration value="Other"/>
        </xsd:restriction>
      </xsd:simpleType>
    </xsd:element>
    <xsd:element name="Level_x0020_3_x003a__x0020_Deadline" ma:index="4" nillable="true" ma:displayName="Level 3: Deadline" ma:format="Dropdown" ma:internalName="Level_x0020_3_x003A__x0020_Deadline">
      <xsd:simpleType>
        <xsd:restriction base="dms:Choice">
          <xsd:enumeration value="Deadline A"/>
          <xsd:enumeration value="Deadline B"/>
          <xsd:enumeration value="Deadline 1"/>
          <xsd:enumeration value="Deadline 2"/>
          <xsd:enumeration value="Deadline 3"/>
          <xsd:enumeration value="Deadline 4"/>
          <xsd:enumeration value="Deadline 5"/>
          <xsd:enumeration value="Deadline 6"/>
          <xsd:enumeration value="Deadline 7"/>
          <xsd:enumeration value="Deadline 8"/>
          <xsd:enumeration value="Deadline 9"/>
          <xsd:enumeration value="Deadline 10"/>
          <xsd:enumeration value="Deadline 11"/>
          <xsd:enumeration value="Deadline 12"/>
          <xsd:enumeration value="Not deadline specific"/>
        </xsd:restriction>
      </xsd:simpleType>
    </xsd:element>
    <xsd:element name="Level_x0020_3_x003a__x0020_Orginator" ma:index="5" nillable="true" ma:displayName="Level 3: Orginator" ma:format="Dropdown" ma:internalName="Level_x0020_3_x003A__x0020_Orginator">
      <xsd:simpleType>
        <xsd:restriction base="dms:Choice">
          <xsd:enumeration value="Applicant's document"/>
          <xsd:enumeration value="SCC document"/>
          <xsd:enumeration value="PINS document"/>
          <xsd:enumeration value="Government document"/>
          <xsd:enumeration value="Statutory Consultees"/>
          <xsd:enumeration value="Third Party Consultees"/>
        </xsd:restriction>
      </xsd:simpleType>
    </xsd:element>
    <xsd:element name="Level_x0020_4_x003a__x0020_Recipient" ma:index="6" nillable="true" ma:displayName="Level 4: Recipient" ma:format="Dropdown" ma:internalName="Level_x0020_4_x003A__x0020_Recipient">
      <xsd:simpleType>
        <xsd:restriction base="dms:Choice">
          <xsd:enumeration value="Internal"/>
          <xsd:enumeration value="To the Applicant"/>
          <xsd:enumeration value="SCC Cabinet/Committee"/>
          <xsd:enumeration value="To PINS/ExA"/>
          <xsd:enumeration value="To Government"/>
          <xsd:enumeration value="To Statutory Consultees"/>
          <xsd:enumeration value="To Third party"/>
        </xsd:restriction>
      </xsd:simpleType>
    </xsd:element>
    <xsd:element name="Topic_x0020_area" ma:index="7" nillable="true" ma:displayName="Topic area" ma:format="Dropdown" ma:internalName="Topic_x0020_area">
      <xsd:simpleType>
        <xsd:restriction base="dms:Choice">
          <xsd:enumeration value="ACS"/>
          <xsd:enumeration value="Archaeology"/>
          <xsd:enumeration value="CYP"/>
          <xsd:enumeration value="Ecology"/>
          <xsd:enumeration value="Economic Development"/>
          <xsd:enumeration value="Emergency Planning (JPEU)"/>
          <xsd:enumeration value="Fire &amp; Rescue"/>
          <xsd:enumeration value="Floods &amp; Drainage (LLFA)"/>
          <xsd:enumeration value="Highways/Transport"/>
          <xsd:enumeration value="Landscape"/>
          <xsd:enumeration value="Legal"/>
          <xsd:enumeration value="Planning"/>
          <xsd:enumeration value="Property"/>
          <xsd:enumeration value="PROW"/>
          <xsd:enumeration value="Public Health"/>
          <xsd:enumeration value="Skills"/>
        </xsd:restriction>
      </xsd:simpleType>
    </xsd:element>
    <xsd:element name="Document_x0020_type" ma:index="8" nillable="true" ma:displayName="Document type" ma:format="Dropdown" ma:internalName="Document_x0020_type">
      <xsd:simpleType>
        <xsd:restriction base="dms:Choice">
          <xsd:enumeration value="Local Impact Report"/>
          <xsd:enumeration value="Written Representation"/>
          <xsd:enumeration value="Statements of Common Ground"/>
          <xsd:enumeration value="Obligations and Conditions"/>
          <xsd:enumeration value="ExA Questions"/>
          <xsd:enumeration value="Time recording"/>
          <xsd:enumeration value="Letter"/>
          <xsd:enumeration value="Briefing note/internal note"/>
          <xsd:enumeration value="Lessons Learnt/Generic advice"/>
          <xsd:enumeration value="Other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a67d9b-a6ac-481b-a5fb-fa07dfd87b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06bf4c4-4eb2-40f1-bc0e-6b8189d6fc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6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04046-ffad-4f70-9f4b-bbc776f1b690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2462831c-bc92-47c9-9641-133802e2e3c5}" ma:internalName="TaxCatchAll" ma:showField="CatchAllData" ma:web="c1c5a707-08ea-464e-a70f-efe5b9c1b0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?mso-contentType ?>
<SharedContentType xmlns="Microsoft.SharePoint.Taxonomy.ContentTypeSync" SourceId="a06bf4c4-4eb2-40f1-bc0e-6b8189d6fc30" ContentTypeId="0x0101009762F73DE48B6C4A857E2010651B972701" PreviousValue="false" LastSyncTimeStamp="2016-03-29T10:54:08.99Z"/>
</file>

<file path=customXml/itemProps1.xml><?xml version="1.0" encoding="utf-8"?>
<ds:datastoreItem xmlns:ds="http://schemas.openxmlformats.org/officeDocument/2006/customXml" ds:itemID="{CEC20B8F-59A8-4690-B885-8C940CE2AC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259F0F-8BCE-4FC5-AF4E-649290563AFF}">
  <ds:schemaRefs>
    <ds:schemaRef ds:uri="http://schemas.microsoft.com/office/2006/metadata/properties"/>
    <ds:schemaRef ds:uri="c1c5a707-08ea-464e-a70f-efe5b9c1b0a4"/>
    <ds:schemaRef ds:uri="http://schemas.microsoft.com/office/2006/documentManagement/types"/>
    <ds:schemaRef ds:uri="http://purl.org/dc/elements/1.1/"/>
    <ds:schemaRef ds:uri="75304046-ffad-4f70-9f4b-bbc776f1b690"/>
    <ds:schemaRef ds:uri="http://schemas.microsoft.com/office/infopath/2007/PartnerControls"/>
    <ds:schemaRef ds:uri="http://purl.org/dc/dcmitype/"/>
    <ds:schemaRef ds:uri="http://purl.org/dc/terms/"/>
    <ds:schemaRef ds:uri="http://schemas.openxmlformats.org/package/2006/metadata/core-properties"/>
    <ds:schemaRef ds:uri="b9a67d9b-a6ac-481b-a5fb-fa07dfd87b0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5BE732E-6568-4F2A-8FEB-57B93436F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c5a707-08ea-464e-a70f-efe5b9c1b0a4"/>
    <ds:schemaRef ds:uri="b9a67d9b-a6ac-481b-a5fb-fa07dfd87b05"/>
    <ds:schemaRef ds:uri="75304046-ffad-4f70-9f4b-bbc776f1b6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EB1F40-C828-4978-A031-7A7BC05D5689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AAEA4D50-0DF9-402B-94FB-B1403068A4CC}">
  <ds:schemaRefs>
    <ds:schemaRef ds:uri="Microsoft.SharePoint.Taxonomy.ContentTypeSyn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NSIPs</dc:title>
  <dc:subject>
  </dc:subject>
  <dc:creator>Cole, Jayne</dc:creator>
  <cp:keywords>
  </cp:keywords>
  <dc:description>
  </dc:description>
  <cp:lastModifiedBy>Brooke Cadwell</cp:lastModifiedBy>
  <cp:revision>8</cp:revision>
  <cp:lastPrinted>2022-06-27T18:22:00Z</cp:lastPrinted>
  <dcterms:created xsi:type="dcterms:W3CDTF">2024-04-16T08:26:00Z</dcterms:created>
  <dcterms:modified xsi:type="dcterms:W3CDTF">2024-06-12T08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2F73DE48B6C4A857E2010651B97270100F120EC8A6CBF3D43901270D7DB2AE5980029A1E17473F5C44AB25CE8E11FCDAEF7</vt:lpwstr>
  </property>
  <property fmtid="{D5CDD505-2E9C-101B-9397-08002B2CF9AE}" pid="3" name="MediaServiceImageTags">
    <vt:lpwstr/>
  </property>
</Properties>
</file>